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3D516F" w14:textId="16DF3209" w:rsidR="008C08B7" w:rsidRDefault="00A23E0D">
      <w:r>
        <w:rPr>
          <w:noProof/>
        </w:rPr>
        <w:drawing>
          <wp:inline distT="0" distB="0" distL="0" distR="0" wp14:anchorId="75D10BF5" wp14:editId="0B8F3F11">
            <wp:extent cx="5731510" cy="3641725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641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</w:p>
    <w:p w14:paraId="51BC1AA1" w14:textId="38568521" w:rsidR="001A4833" w:rsidRDefault="001A4833"/>
    <w:p w14:paraId="2636175E" w14:textId="042B296C" w:rsidR="001A4833" w:rsidRDefault="001A4833"/>
    <w:p w14:paraId="30F2FF2F" w14:textId="0F0351F5" w:rsidR="001A4833" w:rsidRPr="003877AB" w:rsidRDefault="001A4833" w:rsidP="003877AB">
      <w:pPr>
        <w:rPr>
          <w:b/>
          <w:bCs/>
          <w:sz w:val="28"/>
          <w:szCs w:val="28"/>
        </w:rPr>
      </w:pPr>
      <w:r w:rsidRPr="003877AB">
        <w:rPr>
          <w:b/>
          <w:bCs/>
          <w:sz w:val="28"/>
          <w:szCs w:val="28"/>
        </w:rPr>
        <w:t>Master Schema:</w:t>
      </w:r>
    </w:p>
    <w:p w14:paraId="0D6BD89B" w14:textId="1414C02A" w:rsidR="001A4833" w:rsidRPr="003877AB" w:rsidRDefault="001A4833" w:rsidP="003877AB">
      <w:pPr>
        <w:ind w:left="360"/>
        <w:rPr>
          <w:sz w:val="24"/>
          <w:szCs w:val="24"/>
          <w:lang w:val="en-US"/>
        </w:rPr>
      </w:pPr>
      <w:r w:rsidRPr="003877AB">
        <w:rPr>
          <w:sz w:val="24"/>
          <w:szCs w:val="24"/>
          <w:lang w:val="en-US"/>
        </w:rPr>
        <w:t xml:space="preserve">Electricity_Billing (user_id, admin_id, fb_id, service_no, transaction_id, bill_no, oc_id, ec_id, cons_appl_ID, cons_category_ID, </w:t>
      </w:r>
      <w:r w:rsidR="00D11542" w:rsidRPr="003877AB">
        <w:rPr>
          <w:sz w:val="24"/>
          <w:szCs w:val="24"/>
          <w:lang w:val="en-US"/>
        </w:rPr>
        <w:t>passw, phn_no, email_id, first_name, last_name</w:t>
      </w:r>
      <w:r w:rsidR="00A23E0D" w:rsidRPr="003877AB">
        <w:rPr>
          <w:sz w:val="24"/>
          <w:szCs w:val="24"/>
          <w:lang w:val="en-US"/>
        </w:rPr>
        <w:t xml:space="preserve">, </w:t>
      </w:r>
      <w:r w:rsidR="00D11542" w:rsidRPr="003877AB">
        <w:rPr>
          <w:sz w:val="24"/>
          <w:szCs w:val="24"/>
          <w:lang w:val="en-US"/>
        </w:rPr>
        <w:t xml:space="preserve"> admin_control_area, auto_renewal, DOB, fb_time, fb_desc, fb_date, postal_code, account_no, card_holder_name, expiry_date, state, city, pincode, paid_amt, pay_status, pay_date, pay_time, bill_amt, bill_area, issue_month, issue_date, units_consumed_cycle, total_other_charges, fixed_charges, GST, Duty, total_energy_charges, tarrif_slab, energy_charges_per_unit, </w:t>
      </w:r>
      <w:r w:rsidR="00A23E0D" w:rsidRPr="003877AB">
        <w:rPr>
          <w:sz w:val="24"/>
          <w:szCs w:val="24"/>
          <w:lang w:val="en-US"/>
        </w:rPr>
        <w:t>office, laundry, Heating_Cooling, lights, kitchen, misc, tools, units_consumed_heavy, units_consumed_medium, units_consumed_low)</w:t>
      </w:r>
    </w:p>
    <w:p w14:paraId="267131CA" w14:textId="77777777" w:rsidR="003877AB" w:rsidRDefault="003877AB" w:rsidP="003877AB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1NF:</w:t>
      </w:r>
    </w:p>
    <w:p w14:paraId="5F8FD79D" w14:textId="77777777" w:rsidR="003877AB" w:rsidRDefault="003877AB" w:rsidP="003877AB">
      <w:pPr>
        <w:pStyle w:val="ListParagraph"/>
        <w:numPr>
          <w:ilvl w:val="0"/>
          <w:numId w:val="1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The relation has primary keys.</w:t>
      </w:r>
    </w:p>
    <w:p w14:paraId="2C4F9BF2" w14:textId="77777777" w:rsidR="003877AB" w:rsidRDefault="003877AB" w:rsidP="003877AB">
      <w:pPr>
        <w:pStyle w:val="ListParagraph"/>
        <w:numPr>
          <w:ilvl w:val="0"/>
          <w:numId w:val="1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phn_no is a multivalued attribute, so it can be flattened out.</w:t>
      </w:r>
    </w:p>
    <w:p w14:paraId="051E5AB3" w14:textId="77777777" w:rsidR="003877AB" w:rsidRDefault="003877AB" w:rsidP="003877AB">
      <w:pPr>
        <w:pStyle w:val="ListParagraph"/>
        <w:numPr>
          <w:ilvl w:val="0"/>
          <w:numId w:val="1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There are no repeating groups.</w:t>
      </w:r>
    </w:p>
    <w:p w14:paraId="788A38F3" w14:textId="77777777" w:rsidR="003877AB" w:rsidRDefault="003877AB" w:rsidP="003877AB">
      <w:pPr>
        <w:pStyle w:val="ListParagraph"/>
      </w:pPr>
    </w:p>
    <w:p w14:paraId="69B7BDC2" w14:textId="77777777" w:rsidR="003877AB" w:rsidRDefault="003877AB" w:rsidP="003877AB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Functional dependencies:</w:t>
      </w:r>
    </w:p>
    <w:p w14:paraId="48F7A281" w14:textId="371417E7" w:rsidR="003877AB" w:rsidRDefault="003877AB" w:rsidP="003877AB">
      <w:pPr>
        <w:pStyle w:val="ListParagraph"/>
        <w:numPr>
          <w:ilvl w:val="0"/>
          <w:numId w:val="2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user_id, phone_no → first_name, last_name, passw, email_id, phone_no</w:t>
      </w:r>
      <w:r>
        <w:rPr>
          <w:sz w:val="24"/>
          <w:szCs w:val="24"/>
          <w:lang w:val="en-US"/>
        </w:rPr>
        <w:t>, DOB</w:t>
      </w:r>
    </w:p>
    <w:p w14:paraId="5F21FF56" w14:textId="4D539A64" w:rsidR="003877AB" w:rsidRDefault="003877AB" w:rsidP="003877AB">
      <w:pPr>
        <w:pStyle w:val="ListParagraph"/>
        <w:numPr>
          <w:ilvl w:val="0"/>
          <w:numId w:val="2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user_id → auto_renewal, postal_code, </w:t>
      </w:r>
      <w:r>
        <w:rPr>
          <w:sz w:val="24"/>
          <w:szCs w:val="24"/>
          <w:lang w:val="en-US"/>
        </w:rPr>
        <w:t xml:space="preserve">account_no, card_holder_name, </w:t>
      </w:r>
      <w:r>
        <w:rPr>
          <w:sz w:val="24"/>
          <w:szCs w:val="24"/>
          <w:lang w:val="en-US"/>
        </w:rPr>
        <w:t>expiry_date</w:t>
      </w:r>
    </w:p>
    <w:p w14:paraId="364D633B" w14:textId="59CEF5B0" w:rsidR="003877AB" w:rsidRDefault="003877AB" w:rsidP="003877AB">
      <w:pPr>
        <w:pStyle w:val="ListParagraph"/>
        <w:numPr>
          <w:ilvl w:val="0"/>
          <w:numId w:val="2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admin_id, user_id → admin_control_area</w:t>
      </w:r>
    </w:p>
    <w:p w14:paraId="73B4536D" w14:textId="68779EDC" w:rsidR="003877AB" w:rsidRPr="003877AB" w:rsidRDefault="003877AB" w:rsidP="005A39DC">
      <w:pPr>
        <w:pStyle w:val="ListParagraph"/>
        <w:numPr>
          <w:ilvl w:val="0"/>
          <w:numId w:val="2"/>
        </w:numPr>
        <w:rPr>
          <w:sz w:val="24"/>
          <w:szCs w:val="24"/>
          <w:lang w:val="en-US"/>
        </w:rPr>
      </w:pPr>
      <w:r w:rsidRPr="003877AB">
        <w:rPr>
          <w:sz w:val="24"/>
          <w:szCs w:val="24"/>
          <w:lang w:val="en-US"/>
        </w:rPr>
        <w:lastRenderedPageBreak/>
        <w:t>fb_id, user_id → fb_time, fb_date, fb_desc</w:t>
      </w:r>
    </w:p>
    <w:p w14:paraId="51E491DE" w14:textId="48EDA299" w:rsidR="003877AB" w:rsidRDefault="003877AB" w:rsidP="003877AB">
      <w:pPr>
        <w:pStyle w:val="ListParagraph"/>
        <w:numPr>
          <w:ilvl w:val="0"/>
          <w:numId w:val="2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service_no</w:t>
      </w:r>
      <w:r>
        <w:rPr>
          <w:sz w:val="24"/>
          <w:szCs w:val="24"/>
          <w:lang w:val="en-US"/>
        </w:rPr>
        <w:t xml:space="preserve"> → </w:t>
      </w:r>
      <w:r>
        <w:rPr>
          <w:sz w:val="24"/>
          <w:szCs w:val="24"/>
          <w:lang w:val="en-US"/>
        </w:rPr>
        <w:t xml:space="preserve">state, city, </w:t>
      </w:r>
      <w:r>
        <w:rPr>
          <w:sz w:val="24"/>
          <w:szCs w:val="24"/>
          <w:lang w:val="en-US"/>
        </w:rPr>
        <w:t>pincode</w:t>
      </w:r>
    </w:p>
    <w:p w14:paraId="48BCDDC5" w14:textId="5A4FC153" w:rsidR="003877AB" w:rsidRDefault="003877AB" w:rsidP="003877AB">
      <w:pPr>
        <w:pStyle w:val="ListParagraph"/>
        <w:numPr>
          <w:ilvl w:val="0"/>
          <w:numId w:val="2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pincode → city, state</w:t>
      </w:r>
    </w:p>
    <w:p w14:paraId="40B87082" w14:textId="1D578A8A" w:rsidR="003877AB" w:rsidRDefault="003877AB" w:rsidP="009E5F4D">
      <w:pPr>
        <w:pStyle w:val="ListParagraph"/>
        <w:numPr>
          <w:ilvl w:val="0"/>
          <w:numId w:val="2"/>
        </w:numPr>
        <w:rPr>
          <w:sz w:val="24"/>
          <w:szCs w:val="24"/>
          <w:lang w:val="en-US"/>
        </w:rPr>
      </w:pPr>
      <w:r w:rsidRPr="003877AB">
        <w:rPr>
          <w:sz w:val="24"/>
          <w:szCs w:val="24"/>
          <w:lang w:val="en-US"/>
        </w:rPr>
        <w:t>transaction_id → pay_time, pay_date, pay_status</w:t>
      </w:r>
      <w:r w:rsidRPr="003877AB">
        <w:rPr>
          <w:sz w:val="24"/>
          <w:szCs w:val="24"/>
          <w:lang w:val="en-US"/>
        </w:rPr>
        <w:t xml:space="preserve">, </w:t>
      </w:r>
      <w:r w:rsidRPr="003877AB">
        <w:rPr>
          <w:sz w:val="24"/>
          <w:szCs w:val="24"/>
          <w:lang w:val="en-US"/>
        </w:rPr>
        <w:t>paid_amt</w:t>
      </w:r>
    </w:p>
    <w:p w14:paraId="32AB8857" w14:textId="1E61F007" w:rsidR="003877AB" w:rsidRDefault="003877AB" w:rsidP="003877AB">
      <w:pPr>
        <w:pStyle w:val="ListParagraph"/>
        <w:numPr>
          <w:ilvl w:val="0"/>
          <w:numId w:val="2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bill_no, user_id → bill_amt, bill_area, issue_month, issue_date, paid_amt, pay_time, pay_date, pay_status, transaction_id</w:t>
      </w:r>
    </w:p>
    <w:p w14:paraId="799A4E83" w14:textId="269B1A44" w:rsidR="003877AB" w:rsidRDefault="003877AB" w:rsidP="003877AB">
      <w:pPr>
        <w:pStyle w:val="ListParagraph"/>
        <w:numPr>
          <w:ilvl w:val="0"/>
          <w:numId w:val="2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bill_no → </w:t>
      </w:r>
      <w:r>
        <w:rPr>
          <w:sz w:val="24"/>
          <w:szCs w:val="24"/>
          <w:lang w:val="en-US"/>
        </w:rPr>
        <w:t xml:space="preserve">units_consumed_cycle, oc_id, ec_id, cons_appl_id, cons_category_id, fixed_charges, total_other_charges, GST, Duty, tariff_slab, total_energy_charges, energy_charges_per_unit, </w:t>
      </w:r>
      <w:r>
        <w:rPr>
          <w:sz w:val="24"/>
          <w:szCs w:val="24"/>
          <w:lang w:val="en-US"/>
        </w:rPr>
        <w:t>office, tools, misc, kitchen, lights, Heating</w:t>
      </w:r>
      <w:r w:rsidR="00CE6CF5">
        <w:rPr>
          <w:sz w:val="24"/>
          <w:szCs w:val="24"/>
          <w:lang w:val="en-US"/>
        </w:rPr>
        <w:t>_</w:t>
      </w:r>
      <w:r>
        <w:rPr>
          <w:sz w:val="24"/>
          <w:szCs w:val="24"/>
          <w:lang w:val="en-US"/>
        </w:rPr>
        <w:t>Cooling, laundry</w:t>
      </w:r>
      <w:r w:rsidR="00CE6CF5">
        <w:rPr>
          <w:sz w:val="24"/>
          <w:szCs w:val="24"/>
          <w:lang w:val="en-US"/>
        </w:rPr>
        <w:t>, units_consumed_heavy, units_consumed_medium, units_consumed_low</w:t>
      </w:r>
    </w:p>
    <w:p w14:paraId="3C707620" w14:textId="1C6ABE9B" w:rsidR="00CE6CF5" w:rsidRDefault="00CE6CF5" w:rsidP="00135DD0">
      <w:pPr>
        <w:pStyle w:val="ListParagraph"/>
        <w:numPr>
          <w:ilvl w:val="0"/>
          <w:numId w:val="2"/>
        </w:numPr>
        <w:rPr>
          <w:b/>
          <w:bCs/>
          <w:sz w:val="28"/>
          <w:szCs w:val="28"/>
        </w:rPr>
      </w:pPr>
      <w:r w:rsidRPr="00CE6CF5">
        <w:rPr>
          <w:sz w:val="24"/>
          <w:szCs w:val="24"/>
          <w:lang w:val="en-US"/>
        </w:rPr>
        <w:t>oc_id</w:t>
      </w:r>
      <w:r w:rsidR="003877AB" w:rsidRPr="00CE6CF5">
        <w:rPr>
          <w:sz w:val="24"/>
          <w:szCs w:val="24"/>
          <w:lang w:val="en-US"/>
        </w:rPr>
        <w:t xml:space="preserve"> → </w:t>
      </w:r>
      <w:r>
        <w:rPr>
          <w:sz w:val="24"/>
          <w:szCs w:val="24"/>
          <w:lang w:val="en-US"/>
        </w:rPr>
        <w:t>fixed_charges, total_other_charges, GST, Duty</w:t>
      </w:r>
      <w:r w:rsidRPr="00CE6CF5">
        <w:rPr>
          <w:b/>
          <w:bCs/>
          <w:sz w:val="28"/>
          <w:szCs w:val="28"/>
        </w:rPr>
        <w:t xml:space="preserve"> </w:t>
      </w:r>
    </w:p>
    <w:p w14:paraId="37A0E89D" w14:textId="461EFCC7" w:rsidR="00CE6CF5" w:rsidRPr="00CE6CF5" w:rsidRDefault="00CE6CF5" w:rsidP="00C402D2">
      <w:pPr>
        <w:pStyle w:val="ListParagraph"/>
        <w:numPr>
          <w:ilvl w:val="0"/>
          <w:numId w:val="2"/>
        </w:numPr>
        <w:rPr>
          <w:b/>
          <w:bCs/>
          <w:sz w:val="28"/>
          <w:szCs w:val="28"/>
        </w:rPr>
      </w:pPr>
      <w:r w:rsidRPr="00CE6CF5">
        <w:rPr>
          <w:sz w:val="24"/>
          <w:szCs w:val="24"/>
          <w:lang w:val="en-US"/>
        </w:rPr>
        <w:t>e</w:t>
      </w:r>
      <w:r w:rsidRPr="00CE6CF5">
        <w:rPr>
          <w:sz w:val="24"/>
          <w:szCs w:val="24"/>
          <w:lang w:val="en-US"/>
        </w:rPr>
        <w:t xml:space="preserve">c_id → </w:t>
      </w:r>
      <w:r>
        <w:rPr>
          <w:sz w:val="24"/>
          <w:szCs w:val="24"/>
          <w:lang w:val="en-US"/>
        </w:rPr>
        <w:t>total_energy_charges, energy_charges_per_unit</w:t>
      </w:r>
      <w:r>
        <w:rPr>
          <w:sz w:val="24"/>
          <w:szCs w:val="24"/>
          <w:lang w:val="en-US"/>
        </w:rPr>
        <w:t>, tariff_slab</w:t>
      </w:r>
    </w:p>
    <w:p w14:paraId="49DBA1BD" w14:textId="2DD4282C" w:rsidR="00CE6CF5" w:rsidRDefault="00CE6CF5" w:rsidP="00CE6CF5">
      <w:pPr>
        <w:pStyle w:val="ListParagraph"/>
        <w:numPr>
          <w:ilvl w:val="0"/>
          <w:numId w:val="2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cons_appl_id </w:t>
      </w:r>
      <w:r w:rsidRPr="00CE6CF5">
        <w:rPr>
          <w:sz w:val="24"/>
          <w:szCs w:val="24"/>
          <w:lang w:val="en-US"/>
        </w:rPr>
        <w:t>→</w:t>
      </w:r>
      <w:r w:rsidRPr="00CE6CF5">
        <w:rPr>
          <w:sz w:val="24"/>
          <w:szCs w:val="24"/>
          <w:lang w:val="en-US"/>
        </w:rPr>
        <w:t xml:space="preserve"> </w:t>
      </w:r>
      <w:r>
        <w:rPr>
          <w:sz w:val="24"/>
          <w:szCs w:val="24"/>
          <w:lang w:val="en-US"/>
        </w:rPr>
        <w:t>office, tools, misc, kitchen, lights, Heating</w:t>
      </w:r>
      <w:r>
        <w:rPr>
          <w:sz w:val="24"/>
          <w:szCs w:val="24"/>
          <w:lang w:val="en-US"/>
        </w:rPr>
        <w:t>_</w:t>
      </w:r>
      <w:r>
        <w:rPr>
          <w:sz w:val="24"/>
          <w:szCs w:val="24"/>
          <w:lang w:val="en-US"/>
        </w:rPr>
        <w:t>Cooling, laundry</w:t>
      </w:r>
    </w:p>
    <w:p w14:paraId="652504E4" w14:textId="537B1806" w:rsidR="00CE6CF5" w:rsidRPr="00CE6CF5" w:rsidRDefault="00CE6CF5" w:rsidP="00C402D2">
      <w:pPr>
        <w:pStyle w:val="ListParagraph"/>
        <w:numPr>
          <w:ilvl w:val="0"/>
          <w:numId w:val="2"/>
        </w:numPr>
        <w:rPr>
          <w:sz w:val="24"/>
          <w:szCs w:val="24"/>
          <w:lang w:val="en-US"/>
        </w:rPr>
      </w:pPr>
      <w:r w:rsidRPr="00CE6CF5">
        <w:rPr>
          <w:sz w:val="24"/>
          <w:szCs w:val="24"/>
          <w:lang w:val="en-US"/>
        </w:rPr>
        <w:t>cons_category_id, bill_no</w:t>
      </w:r>
      <w:r>
        <w:rPr>
          <w:sz w:val="24"/>
          <w:szCs w:val="24"/>
          <w:lang w:val="en-US"/>
        </w:rPr>
        <w:t xml:space="preserve"> </w:t>
      </w:r>
      <w:r w:rsidRPr="00CE6CF5">
        <w:rPr>
          <w:sz w:val="24"/>
          <w:szCs w:val="24"/>
          <w:lang w:val="en-US"/>
        </w:rPr>
        <w:t>→</w:t>
      </w:r>
      <w:r>
        <w:rPr>
          <w:sz w:val="24"/>
          <w:szCs w:val="24"/>
          <w:lang w:val="en-US"/>
        </w:rPr>
        <w:t xml:space="preserve"> </w:t>
      </w:r>
      <w:r>
        <w:rPr>
          <w:sz w:val="24"/>
          <w:szCs w:val="24"/>
          <w:lang w:val="en-US"/>
        </w:rPr>
        <w:t>units_consumed_heavy, units_consumed_medium, units_consumed_low</w:t>
      </w:r>
    </w:p>
    <w:p w14:paraId="166A2725" w14:textId="77777777" w:rsidR="00CE6CF5" w:rsidRDefault="00CE6CF5" w:rsidP="00CE6CF5">
      <w:pPr>
        <w:pStyle w:val="ListParagraph"/>
        <w:rPr>
          <w:b/>
          <w:bCs/>
          <w:sz w:val="28"/>
          <w:szCs w:val="28"/>
        </w:rPr>
      </w:pPr>
    </w:p>
    <w:p w14:paraId="6701E8F9" w14:textId="417090A7" w:rsidR="003877AB" w:rsidRPr="00CE6CF5" w:rsidRDefault="003877AB" w:rsidP="00CE6CF5">
      <w:pPr>
        <w:pStyle w:val="ListParagraph"/>
        <w:rPr>
          <w:b/>
          <w:bCs/>
          <w:sz w:val="28"/>
          <w:szCs w:val="28"/>
        </w:rPr>
      </w:pPr>
      <w:r w:rsidRPr="00CE6CF5">
        <w:rPr>
          <w:b/>
          <w:bCs/>
          <w:sz w:val="28"/>
          <w:szCs w:val="28"/>
        </w:rPr>
        <w:t>2NF:</w:t>
      </w:r>
    </w:p>
    <w:p w14:paraId="4F537D03" w14:textId="77777777" w:rsidR="003877AB" w:rsidRDefault="003877AB" w:rsidP="003877AB">
      <w:pPr>
        <w:pStyle w:val="ListParagraph"/>
        <w:numPr>
          <w:ilvl w:val="0"/>
          <w:numId w:val="3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The table is in 1NF.</w:t>
      </w:r>
    </w:p>
    <w:p w14:paraId="50EFACC9" w14:textId="50C72882" w:rsidR="003877AB" w:rsidRDefault="003877AB" w:rsidP="003877AB">
      <w:pPr>
        <w:pStyle w:val="ListParagraph"/>
        <w:numPr>
          <w:ilvl w:val="0"/>
          <w:numId w:val="3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Partial dependencies exist.</w:t>
      </w:r>
    </w:p>
    <w:p w14:paraId="0369F3EC" w14:textId="0E555E05" w:rsidR="00CE6CF5" w:rsidRDefault="00CE6CF5" w:rsidP="00CE6CF5">
      <w:pPr>
        <w:rPr>
          <w:sz w:val="24"/>
          <w:szCs w:val="24"/>
          <w:lang w:val="en-US"/>
        </w:rPr>
      </w:pPr>
    </w:p>
    <w:p w14:paraId="1AD9D4D2" w14:textId="77777777" w:rsidR="00CE6CF5" w:rsidRDefault="00CE6CF5" w:rsidP="00CE6CF5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Master schema can be decomposed as:</w:t>
      </w:r>
    </w:p>
    <w:p w14:paraId="5100B417" w14:textId="77777777" w:rsidR="001057EA" w:rsidRPr="001057EA" w:rsidRDefault="00CE6CF5" w:rsidP="001057EA">
      <w:pPr>
        <w:rPr>
          <w:sz w:val="24"/>
          <w:szCs w:val="24"/>
          <w:lang w:val="en-US"/>
        </w:rPr>
      </w:pPr>
      <w:r w:rsidRPr="001057EA">
        <w:rPr>
          <w:sz w:val="24"/>
          <w:szCs w:val="24"/>
          <w:lang w:val="en-US"/>
        </w:rPr>
        <w:t>Customer(</w:t>
      </w:r>
      <w:r w:rsidR="001057EA" w:rsidRPr="001057EA">
        <w:rPr>
          <w:sz w:val="24"/>
          <w:szCs w:val="24"/>
          <w:lang w:val="en-US"/>
        </w:rPr>
        <w:t xml:space="preserve">user_id, </w:t>
      </w:r>
      <w:r w:rsidR="00255E06" w:rsidRPr="001057EA">
        <w:rPr>
          <w:sz w:val="24"/>
          <w:szCs w:val="24"/>
          <w:lang w:val="en-US"/>
        </w:rPr>
        <w:t>auto_renewal, postal_code, account_no, card_holder_name, expiry_date</w:t>
      </w:r>
      <w:r w:rsidRPr="001057EA">
        <w:rPr>
          <w:sz w:val="24"/>
          <w:szCs w:val="24"/>
          <w:lang w:val="en-US"/>
        </w:rPr>
        <w:t>), with FDs:</w:t>
      </w:r>
      <w:r w:rsidRPr="001057EA">
        <w:rPr>
          <w:sz w:val="24"/>
          <w:szCs w:val="24"/>
          <w:lang w:val="en-US"/>
        </w:rPr>
        <w:br/>
      </w:r>
      <w:r w:rsidR="001057EA" w:rsidRPr="001057EA">
        <w:rPr>
          <w:sz w:val="24"/>
          <w:szCs w:val="24"/>
          <w:lang w:val="en-US"/>
        </w:rPr>
        <w:t>user_id → auto_renewal, postal_code, account_no, card_holder_name, expiry_date</w:t>
      </w:r>
    </w:p>
    <w:p w14:paraId="1EF497E8" w14:textId="538E66C2" w:rsidR="00CE6CF5" w:rsidRDefault="004C42B3" w:rsidP="00CE6CF5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u</w:t>
      </w:r>
      <w:r w:rsidR="00CE6CF5">
        <w:rPr>
          <w:sz w:val="24"/>
          <w:szCs w:val="24"/>
          <w:lang w:val="en-US"/>
        </w:rPr>
        <w:t>ser</w:t>
      </w:r>
      <w:r>
        <w:rPr>
          <w:sz w:val="24"/>
          <w:szCs w:val="24"/>
          <w:lang w:val="en-US"/>
        </w:rPr>
        <w:t>_details</w:t>
      </w:r>
      <w:r w:rsidR="00CE6CF5">
        <w:rPr>
          <w:sz w:val="24"/>
          <w:szCs w:val="24"/>
          <w:lang w:val="en-US"/>
        </w:rPr>
        <w:t xml:space="preserve"> (user_id, phone_no, </w:t>
      </w:r>
      <w:r w:rsidR="001057EA">
        <w:rPr>
          <w:sz w:val="24"/>
          <w:szCs w:val="24"/>
          <w:lang w:val="en-US"/>
        </w:rPr>
        <w:t xml:space="preserve">DOB, </w:t>
      </w:r>
      <w:r w:rsidR="00CE6CF5">
        <w:rPr>
          <w:sz w:val="24"/>
          <w:szCs w:val="24"/>
          <w:lang w:val="en-US"/>
        </w:rPr>
        <w:t>first_name, last_name, passw, email_id), with FDs:</w:t>
      </w:r>
      <w:r w:rsidR="00CE6CF5">
        <w:rPr>
          <w:sz w:val="24"/>
          <w:szCs w:val="24"/>
          <w:lang w:val="en-US"/>
        </w:rPr>
        <w:br/>
        <w:t xml:space="preserve">phone_no, user_id --&gt; first_name, last_name, passw, email_id </w:t>
      </w:r>
    </w:p>
    <w:p w14:paraId="268E7E49" w14:textId="77777777" w:rsidR="001057EA" w:rsidRDefault="001057EA" w:rsidP="001057EA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Admin (admin_id, user_id, admin_control_area), with FDs:</w:t>
      </w:r>
      <w:r>
        <w:rPr>
          <w:sz w:val="24"/>
          <w:szCs w:val="24"/>
          <w:lang w:val="en-US"/>
        </w:rPr>
        <w:br/>
        <w:t xml:space="preserve">admin_id, user_id --&gt; admin_control_area </w:t>
      </w:r>
    </w:p>
    <w:p w14:paraId="699C26EF" w14:textId="31C70CF5" w:rsidR="001057EA" w:rsidRDefault="001057EA" w:rsidP="004C006B">
      <w:pPr>
        <w:spacing w:after="0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Service(service_no, pincode, state, city) with FDs:</w:t>
      </w:r>
    </w:p>
    <w:p w14:paraId="56222B6C" w14:textId="4C7EA027" w:rsidR="001057EA" w:rsidRDefault="001057EA" w:rsidP="004C006B">
      <w:pPr>
        <w:spacing w:after="0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service_no</w:t>
      </w:r>
      <w:r>
        <w:rPr>
          <w:sz w:val="24"/>
          <w:szCs w:val="24"/>
          <w:lang w:val="en-US"/>
        </w:rPr>
        <w:t xml:space="preserve"> </w:t>
      </w:r>
      <w:r>
        <w:rPr>
          <w:sz w:val="24"/>
          <w:szCs w:val="24"/>
          <w:lang w:val="en-US"/>
        </w:rPr>
        <w:t>--&gt; pincode</w:t>
      </w:r>
    </w:p>
    <w:p w14:paraId="3C48D385" w14:textId="4348B8A0" w:rsidR="001057EA" w:rsidRDefault="001057EA" w:rsidP="004C006B">
      <w:pPr>
        <w:spacing w:after="0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pincode</w:t>
      </w:r>
      <w:r>
        <w:rPr>
          <w:sz w:val="24"/>
          <w:szCs w:val="24"/>
          <w:lang w:val="en-US"/>
        </w:rPr>
        <w:t xml:space="preserve"> </w:t>
      </w:r>
      <w:r>
        <w:rPr>
          <w:sz w:val="24"/>
          <w:szCs w:val="24"/>
          <w:lang w:val="en-US"/>
        </w:rPr>
        <w:t>--&gt;</w:t>
      </w:r>
      <w:r>
        <w:rPr>
          <w:sz w:val="24"/>
          <w:szCs w:val="24"/>
          <w:lang w:val="en-US"/>
        </w:rPr>
        <w:t xml:space="preserve"> city, state</w:t>
      </w:r>
    </w:p>
    <w:p w14:paraId="57DFB2A2" w14:textId="77777777" w:rsidR="004C006B" w:rsidRDefault="004C006B" w:rsidP="004C006B">
      <w:pPr>
        <w:spacing w:after="0"/>
        <w:rPr>
          <w:sz w:val="24"/>
          <w:szCs w:val="24"/>
          <w:lang w:val="en-US"/>
        </w:rPr>
      </w:pPr>
    </w:p>
    <w:p w14:paraId="369CFFF1" w14:textId="1A3FCB66" w:rsidR="004C006B" w:rsidRDefault="00CE6CF5" w:rsidP="004C006B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Bill(</w:t>
      </w:r>
      <w:r w:rsidR="004C006B" w:rsidRPr="001057EA">
        <w:rPr>
          <w:sz w:val="24"/>
          <w:szCs w:val="24"/>
          <w:lang w:val="en-US"/>
        </w:rPr>
        <w:t>bill_no</w:t>
      </w:r>
      <w:r w:rsidR="004C006B">
        <w:rPr>
          <w:sz w:val="24"/>
          <w:szCs w:val="24"/>
          <w:lang w:val="en-US"/>
        </w:rPr>
        <w:t>,</w:t>
      </w:r>
      <w:r w:rsidR="004C006B" w:rsidRPr="001057EA">
        <w:rPr>
          <w:sz w:val="24"/>
          <w:szCs w:val="24"/>
          <w:lang w:val="en-US"/>
        </w:rPr>
        <w:t> units_consumed_low</w:t>
      </w:r>
      <w:r w:rsidR="004C006B">
        <w:rPr>
          <w:sz w:val="24"/>
          <w:szCs w:val="24"/>
          <w:lang w:val="en-US"/>
        </w:rPr>
        <w:t>,</w:t>
      </w:r>
      <w:r w:rsidR="004C006B" w:rsidRPr="001057EA">
        <w:rPr>
          <w:sz w:val="24"/>
          <w:szCs w:val="24"/>
          <w:lang w:val="en-US"/>
        </w:rPr>
        <w:t> units_consumed_medium</w:t>
      </w:r>
      <w:r w:rsidR="004C006B">
        <w:rPr>
          <w:sz w:val="24"/>
          <w:szCs w:val="24"/>
          <w:lang w:val="en-US"/>
        </w:rPr>
        <w:t>,</w:t>
      </w:r>
      <w:r w:rsidR="004C006B" w:rsidRPr="001057EA">
        <w:rPr>
          <w:sz w:val="24"/>
          <w:szCs w:val="24"/>
          <w:lang w:val="en-US"/>
        </w:rPr>
        <w:t> units_consumed_heavy</w:t>
      </w:r>
      <w:r w:rsidR="004C006B">
        <w:rPr>
          <w:sz w:val="24"/>
          <w:szCs w:val="24"/>
          <w:lang w:val="en-US"/>
        </w:rPr>
        <w:t>,</w:t>
      </w:r>
      <w:r w:rsidR="004C006B" w:rsidRPr="001057EA">
        <w:rPr>
          <w:sz w:val="24"/>
          <w:szCs w:val="24"/>
          <w:lang w:val="en-US"/>
        </w:rPr>
        <w:t> tools</w:t>
      </w:r>
      <w:r w:rsidR="00D6286C">
        <w:rPr>
          <w:sz w:val="24"/>
          <w:szCs w:val="24"/>
          <w:lang w:val="en-US"/>
        </w:rPr>
        <w:t xml:space="preserve">, </w:t>
      </w:r>
      <w:r w:rsidR="004C006B" w:rsidRPr="001057EA">
        <w:rPr>
          <w:sz w:val="24"/>
          <w:szCs w:val="24"/>
          <w:lang w:val="en-US"/>
        </w:rPr>
        <w:t>misc</w:t>
      </w:r>
      <w:r w:rsidR="004C006B">
        <w:rPr>
          <w:sz w:val="24"/>
          <w:szCs w:val="24"/>
          <w:lang w:val="en-US"/>
        </w:rPr>
        <w:t>,</w:t>
      </w:r>
      <w:r w:rsidR="004C006B" w:rsidRPr="001057EA">
        <w:rPr>
          <w:sz w:val="24"/>
          <w:szCs w:val="24"/>
          <w:lang w:val="en-US"/>
        </w:rPr>
        <w:t> kitchen</w:t>
      </w:r>
      <w:r w:rsidR="004C006B">
        <w:rPr>
          <w:sz w:val="24"/>
          <w:szCs w:val="24"/>
          <w:lang w:val="en-US"/>
        </w:rPr>
        <w:t>,</w:t>
      </w:r>
      <w:r w:rsidR="004C006B" w:rsidRPr="001057EA">
        <w:rPr>
          <w:sz w:val="24"/>
          <w:szCs w:val="24"/>
          <w:lang w:val="en-US"/>
        </w:rPr>
        <w:t> lights</w:t>
      </w:r>
      <w:r w:rsidR="004C006B">
        <w:rPr>
          <w:sz w:val="24"/>
          <w:szCs w:val="24"/>
          <w:lang w:val="en-US"/>
        </w:rPr>
        <w:t>,</w:t>
      </w:r>
      <w:r w:rsidR="004C006B" w:rsidRPr="001057EA">
        <w:rPr>
          <w:sz w:val="24"/>
          <w:szCs w:val="24"/>
          <w:lang w:val="en-US"/>
        </w:rPr>
        <w:t> Heating_Cooling</w:t>
      </w:r>
      <w:r w:rsidR="004C006B">
        <w:rPr>
          <w:sz w:val="24"/>
          <w:szCs w:val="24"/>
          <w:lang w:val="en-US"/>
        </w:rPr>
        <w:t>,</w:t>
      </w:r>
      <w:r w:rsidR="004C006B" w:rsidRPr="001057EA">
        <w:rPr>
          <w:sz w:val="24"/>
          <w:szCs w:val="24"/>
          <w:lang w:val="en-US"/>
        </w:rPr>
        <w:t> laundry</w:t>
      </w:r>
      <w:r w:rsidR="004C006B">
        <w:rPr>
          <w:sz w:val="24"/>
          <w:szCs w:val="24"/>
          <w:lang w:val="en-US"/>
        </w:rPr>
        <w:t>,</w:t>
      </w:r>
      <w:r w:rsidR="004C006B" w:rsidRPr="001057EA">
        <w:rPr>
          <w:sz w:val="24"/>
          <w:szCs w:val="24"/>
          <w:lang w:val="en-US"/>
        </w:rPr>
        <w:t> office</w:t>
      </w:r>
      <w:r w:rsidR="004C006B">
        <w:rPr>
          <w:sz w:val="24"/>
          <w:szCs w:val="24"/>
          <w:lang w:val="en-US"/>
        </w:rPr>
        <w:t>,</w:t>
      </w:r>
      <w:r w:rsidR="004C006B" w:rsidRPr="001057EA">
        <w:rPr>
          <w:sz w:val="24"/>
          <w:szCs w:val="24"/>
          <w:lang w:val="en-US"/>
        </w:rPr>
        <w:t> energy_charges_per_unit</w:t>
      </w:r>
      <w:r w:rsidR="004C006B">
        <w:rPr>
          <w:sz w:val="24"/>
          <w:szCs w:val="24"/>
          <w:lang w:val="en-US"/>
        </w:rPr>
        <w:t>,</w:t>
      </w:r>
      <w:r w:rsidR="004C006B" w:rsidRPr="001057EA">
        <w:rPr>
          <w:sz w:val="24"/>
          <w:szCs w:val="24"/>
          <w:lang w:val="en-US"/>
        </w:rPr>
        <w:t> tarrif_slab</w:t>
      </w:r>
      <w:r w:rsidR="004C006B">
        <w:rPr>
          <w:sz w:val="24"/>
          <w:szCs w:val="24"/>
          <w:lang w:val="en-US"/>
        </w:rPr>
        <w:t>,</w:t>
      </w:r>
      <w:r w:rsidR="004C006B" w:rsidRPr="001057EA">
        <w:rPr>
          <w:sz w:val="24"/>
          <w:szCs w:val="24"/>
          <w:lang w:val="en-US"/>
        </w:rPr>
        <w:t> total_energy_charges</w:t>
      </w:r>
      <w:r w:rsidR="004C006B">
        <w:rPr>
          <w:sz w:val="24"/>
          <w:szCs w:val="24"/>
          <w:lang w:val="en-US"/>
        </w:rPr>
        <w:t>,</w:t>
      </w:r>
      <w:r w:rsidR="004C006B" w:rsidRPr="001057EA">
        <w:rPr>
          <w:sz w:val="24"/>
          <w:szCs w:val="24"/>
          <w:lang w:val="en-US"/>
        </w:rPr>
        <w:t> Duty</w:t>
      </w:r>
      <w:r w:rsidR="004C006B">
        <w:rPr>
          <w:sz w:val="24"/>
          <w:szCs w:val="24"/>
          <w:lang w:val="en-US"/>
        </w:rPr>
        <w:t>,</w:t>
      </w:r>
      <w:r w:rsidR="004C006B" w:rsidRPr="001057EA">
        <w:rPr>
          <w:sz w:val="24"/>
          <w:szCs w:val="24"/>
          <w:lang w:val="en-US"/>
        </w:rPr>
        <w:t> GST</w:t>
      </w:r>
      <w:r w:rsidR="004C006B">
        <w:rPr>
          <w:sz w:val="24"/>
          <w:szCs w:val="24"/>
          <w:lang w:val="en-US"/>
        </w:rPr>
        <w:t>,</w:t>
      </w:r>
      <w:r w:rsidR="004C006B" w:rsidRPr="001057EA">
        <w:rPr>
          <w:sz w:val="24"/>
          <w:szCs w:val="24"/>
          <w:lang w:val="en-US"/>
        </w:rPr>
        <w:t> total_other_charges</w:t>
      </w:r>
      <w:r w:rsidR="004C006B">
        <w:rPr>
          <w:sz w:val="24"/>
          <w:szCs w:val="24"/>
          <w:lang w:val="en-US"/>
        </w:rPr>
        <w:t>,</w:t>
      </w:r>
      <w:r w:rsidR="004C006B" w:rsidRPr="001057EA">
        <w:rPr>
          <w:sz w:val="24"/>
          <w:szCs w:val="24"/>
          <w:lang w:val="en-US"/>
        </w:rPr>
        <w:t> fixed_charges</w:t>
      </w:r>
      <w:r w:rsidR="004C006B">
        <w:rPr>
          <w:sz w:val="24"/>
          <w:szCs w:val="24"/>
          <w:lang w:val="en-US"/>
        </w:rPr>
        <w:t>,</w:t>
      </w:r>
      <w:r w:rsidR="004C006B" w:rsidRPr="001057EA">
        <w:rPr>
          <w:sz w:val="24"/>
          <w:szCs w:val="24"/>
          <w:lang w:val="en-US"/>
        </w:rPr>
        <w:t> cons_category_ID</w:t>
      </w:r>
      <w:r w:rsidR="004C006B">
        <w:rPr>
          <w:sz w:val="24"/>
          <w:szCs w:val="24"/>
          <w:lang w:val="en-US"/>
        </w:rPr>
        <w:t>,</w:t>
      </w:r>
      <w:r w:rsidR="004C006B" w:rsidRPr="001057EA">
        <w:rPr>
          <w:sz w:val="24"/>
          <w:szCs w:val="24"/>
          <w:lang w:val="en-US"/>
        </w:rPr>
        <w:t> cons_appl_ID</w:t>
      </w:r>
      <w:r w:rsidR="004C006B">
        <w:rPr>
          <w:sz w:val="24"/>
          <w:szCs w:val="24"/>
          <w:lang w:val="en-US"/>
        </w:rPr>
        <w:t>,</w:t>
      </w:r>
      <w:r w:rsidR="004C006B" w:rsidRPr="001057EA">
        <w:rPr>
          <w:sz w:val="24"/>
          <w:szCs w:val="24"/>
          <w:lang w:val="en-US"/>
        </w:rPr>
        <w:t> ec_id</w:t>
      </w:r>
      <w:r w:rsidR="004C006B">
        <w:rPr>
          <w:sz w:val="24"/>
          <w:szCs w:val="24"/>
          <w:lang w:val="en-US"/>
        </w:rPr>
        <w:t>,</w:t>
      </w:r>
      <w:r w:rsidR="004C006B" w:rsidRPr="001057EA">
        <w:rPr>
          <w:sz w:val="24"/>
          <w:szCs w:val="24"/>
          <w:lang w:val="en-US"/>
        </w:rPr>
        <w:t> oc_id</w:t>
      </w:r>
      <w:r w:rsidR="004C006B">
        <w:rPr>
          <w:sz w:val="24"/>
          <w:szCs w:val="24"/>
          <w:lang w:val="en-US"/>
        </w:rPr>
        <w:t>,</w:t>
      </w:r>
      <w:r w:rsidR="004C006B" w:rsidRPr="001057EA">
        <w:rPr>
          <w:sz w:val="24"/>
          <w:szCs w:val="24"/>
          <w:lang w:val="en-US"/>
        </w:rPr>
        <w:t> units_consumed_cycle</w:t>
      </w:r>
      <w:r w:rsidR="004C006B">
        <w:rPr>
          <w:sz w:val="24"/>
          <w:szCs w:val="24"/>
          <w:lang w:val="en-US"/>
        </w:rPr>
        <w:t>) with FDs:</w:t>
      </w:r>
    </w:p>
    <w:p w14:paraId="234AF0D9" w14:textId="77777777" w:rsidR="004C006B" w:rsidRPr="004C006B" w:rsidRDefault="004C006B" w:rsidP="004C006B">
      <w:pPr>
        <w:spacing w:after="0"/>
        <w:rPr>
          <w:sz w:val="24"/>
          <w:szCs w:val="24"/>
          <w:lang w:val="en-US"/>
        </w:rPr>
      </w:pPr>
      <w:r w:rsidRPr="004C006B">
        <w:rPr>
          <w:sz w:val="24"/>
          <w:szCs w:val="24"/>
          <w:lang w:val="en-US"/>
        </w:rPr>
        <w:t xml:space="preserve">bill_no → units_consumed_cycle, oc_id, ec_id, cons_appl_id, cons_category_id, fixed_charges, total_other_charges, GST, Duty, tariff_slab, total_energy_charges, </w:t>
      </w:r>
      <w:r w:rsidRPr="004C006B">
        <w:rPr>
          <w:sz w:val="24"/>
          <w:szCs w:val="24"/>
          <w:lang w:val="en-US"/>
        </w:rPr>
        <w:lastRenderedPageBreak/>
        <w:t>energy_charges_per_unit, office, tools, misc, kitchen, lights, Heating_Cooling, laundry, units_consumed_heavy, units_consumed_medium, units_consumed_low</w:t>
      </w:r>
    </w:p>
    <w:p w14:paraId="20A56516" w14:textId="77777777" w:rsidR="004C006B" w:rsidRPr="004C006B" w:rsidRDefault="004C006B" w:rsidP="004C006B">
      <w:pPr>
        <w:spacing w:after="0"/>
        <w:rPr>
          <w:sz w:val="24"/>
          <w:szCs w:val="24"/>
          <w:lang w:val="en-US"/>
        </w:rPr>
      </w:pPr>
      <w:r w:rsidRPr="004C006B">
        <w:rPr>
          <w:sz w:val="24"/>
          <w:szCs w:val="24"/>
          <w:lang w:val="en-US"/>
        </w:rPr>
        <w:t xml:space="preserve">oc_id, bill_no → fixed_charges, total_other_charges, GST, Duty </w:t>
      </w:r>
    </w:p>
    <w:p w14:paraId="0423C441" w14:textId="77777777" w:rsidR="004C006B" w:rsidRPr="004C006B" w:rsidRDefault="004C006B" w:rsidP="004C006B">
      <w:pPr>
        <w:spacing w:after="0"/>
        <w:rPr>
          <w:sz w:val="24"/>
          <w:szCs w:val="24"/>
          <w:lang w:val="en-US"/>
        </w:rPr>
      </w:pPr>
      <w:r w:rsidRPr="004C006B">
        <w:rPr>
          <w:sz w:val="24"/>
          <w:szCs w:val="24"/>
          <w:lang w:val="en-US"/>
        </w:rPr>
        <w:t>ec_id, bill_no → total_energy_charges, energy_charges_per_unit, tariff_slab</w:t>
      </w:r>
    </w:p>
    <w:p w14:paraId="6B2C9B1F" w14:textId="77777777" w:rsidR="004C006B" w:rsidRPr="004C006B" w:rsidRDefault="004C006B" w:rsidP="004C006B">
      <w:pPr>
        <w:spacing w:after="0"/>
        <w:rPr>
          <w:sz w:val="24"/>
          <w:szCs w:val="24"/>
          <w:lang w:val="en-US"/>
        </w:rPr>
      </w:pPr>
      <w:r w:rsidRPr="004C006B">
        <w:rPr>
          <w:sz w:val="24"/>
          <w:szCs w:val="24"/>
          <w:lang w:val="en-US"/>
        </w:rPr>
        <w:t>cons_appl_id, bill_no → office, tools, misc, kitchen, lights, Heating_Cooling, laundry</w:t>
      </w:r>
    </w:p>
    <w:p w14:paraId="2947E63B" w14:textId="77777777" w:rsidR="004C006B" w:rsidRPr="004C006B" w:rsidRDefault="004C006B" w:rsidP="004C006B">
      <w:pPr>
        <w:spacing w:after="0"/>
        <w:rPr>
          <w:sz w:val="24"/>
          <w:szCs w:val="24"/>
          <w:lang w:val="en-US"/>
        </w:rPr>
      </w:pPr>
      <w:r w:rsidRPr="004C006B">
        <w:rPr>
          <w:sz w:val="24"/>
          <w:szCs w:val="24"/>
          <w:lang w:val="en-US"/>
        </w:rPr>
        <w:t>cons_category_id, bill_no → units_consumed_heavy, units_consumed_medium, units_consumed_low</w:t>
      </w:r>
    </w:p>
    <w:p w14:paraId="28746497" w14:textId="6AA3D252" w:rsidR="00CE6CF5" w:rsidRDefault="00CE6CF5" w:rsidP="00CE6CF5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br/>
        <w:t>Payment(bill_no, user_id, transaction_id, bill_area, issue_month,  issue_date, paid_amt, bill_amt, pay_status, pay_date, pay_time), with FDs:</w:t>
      </w:r>
      <w:r>
        <w:rPr>
          <w:sz w:val="24"/>
          <w:szCs w:val="24"/>
          <w:lang w:val="en-US"/>
        </w:rPr>
        <w:br/>
        <w:t xml:space="preserve">bill_no, user_id --&gt; transaction_id, </w:t>
      </w:r>
      <w:r w:rsidR="004C006B">
        <w:rPr>
          <w:sz w:val="24"/>
          <w:szCs w:val="24"/>
          <w:lang w:val="en-US"/>
        </w:rPr>
        <w:t xml:space="preserve">pay_amt, pay_date, pay_status, paid_amt, issue_date, issue_month, </w:t>
      </w:r>
      <w:r>
        <w:rPr>
          <w:sz w:val="24"/>
          <w:szCs w:val="24"/>
          <w:lang w:val="en-US"/>
        </w:rPr>
        <w:t xml:space="preserve">bill_area, </w:t>
      </w:r>
      <w:r w:rsidR="004C006B">
        <w:rPr>
          <w:sz w:val="24"/>
          <w:szCs w:val="24"/>
          <w:lang w:val="en-US"/>
        </w:rPr>
        <w:t>bill_amt</w:t>
      </w:r>
      <w:r>
        <w:rPr>
          <w:sz w:val="24"/>
          <w:szCs w:val="24"/>
          <w:lang w:val="en-US"/>
        </w:rPr>
        <w:br/>
        <w:t xml:space="preserve">transaction_id --&gt; paid_amt, pay_status, pay_date, pay_time </w:t>
      </w:r>
    </w:p>
    <w:p w14:paraId="15A74787" w14:textId="10AC81A6" w:rsidR="00EA3A00" w:rsidRDefault="00CE6CF5" w:rsidP="004C006B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Feedback (fb_id, user_id, fb_desc, fb_date, fb_time), with FDs:</w:t>
      </w:r>
      <w:r>
        <w:rPr>
          <w:sz w:val="24"/>
          <w:szCs w:val="24"/>
          <w:lang w:val="en-US"/>
        </w:rPr>
        <w:br/>
        <w:t>fb_id, user_id --&gt; fb_type, rating, fb_desc, fb_date, fb_time</w:t>
      </w:r>
      <w:r>
        <w:rPr>
          <w:sz w:val="24"/>
          <w:szCs w:val="24"/>
          <w:lang w:val="en-US"/>
        </w:rPr>
        <w:br/>
      </w:r>
    </w:p>
    <w:p w14:paraId="6B2AE7BE" w14:textId="77777777" w:rsidR="00EA3A00" w:rsidRDefault="00EA3A00" w:rsidP="00EA3A00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3NF:</w:t>
      </w:r>
    </w:p>
    <w:p w14:paraId="68095A2F" w14:textId="77777777" w:rsidR="00EA3A00" w:rsidRDefault="00EA3A00" w:rsidP="00EA3A00">
      <w:pPr>
        <w:pStyle w:val="ListParagraph"/>
        <w:numPr>
          <w:ilvl w:val="0"/>
          <w:numId w:val="4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All relations are in 2NF.</w:t>
      </w:r>
    </w:p>
    <w:p w14:paraId="0FD6D979" w14:textId="3AB4472B" w:rsidR="00EA3A00" w:rsidRPr="00EA3A00" w:rsidRDefault="00EA3A00" w:rsidP="00EA3A00">
      <w:pPr>
        <w:pStyle w:val="ListParagraph"/>
        <w:numPr>
          <w:ilvl w:val="0"/>
          <w:numId w:val="4"/>
        </w:numPr>
      </w:pPr>
      <w:r w:rsidRPr="00EA3A00">
        <w:rPr>
          <w:sz w:val="24"/>
          <w:szCs w:val="24"/>
          <w:lang w:val="en-US"/>
        </w:rPr>
        <w:t xml:space="preserve">Transitive dependencies exist in </w:t>
      </w:r>
      <w:r>
        <w:rPr>
          <w:sz w:val="24"/>
          <w:szCs w:val="24"/>
          <w:lang w:val="en-US"/>
        </w:rPr>
        <w:t>Service, Bill</w:t>
      </w:r>
      <w:r w:rsidRPr="00EA3A00">
        <w:rPr>
          <w:sz w:val="24"/>
          <w:szCs w:val="24"/>
          <w:lang w:val="en-US"/>
        </w:rPr>
        <w:t xml:space="preserve"> and Payment relations</w:t>
      </w:r>
    </w:p>
    <w:p w14:paraId="311B0F1E" w14:textId="34308A64" w:rsidR="00EA3A00" w:rsidRDefault="00EA3A00" w:rsidP="00EA3A00">
      <w:r>
        <w:t>Service table can be decomposed as:</w:t>
      </w:r>
    </w:p>
    <w:p w14:paraId="3A5AB06E" w14:textId="3380F9DD" w:rsidR="00EA3A00" w:rsidRDefault="00EA3A00" w:rsidP="00EA3A00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Address (pincode, city, state), with FDs:</w:t>
      </w:r>
      <w:r>
        <w:rPr>
          <w:sz w:val="24"/>
          <w:szCs w:val="24"/>
          <w:lang w:val="en-US"/>
        </w:rPr>
        <w:br/>
        <w:t>pincode --&gt; state, city</w:t>
      </w:r>
      <w:r>
        <w:rPr>
          <w:sz w:val="24"/>
          <w:szCs w:val="24"/>
          <w:lang w:val="en-US"/>
        </w:rPr>
        <w:br/>
      </w:r>
      <w:r>
        <w:rPr>
          <w:sz w:val="24"/>
          <w:szCs w:val="24"/>
          <w:lang w:val="en-US"/>
        </w:rPr>
        <w:br/>
      </w:r>
      <w:r>
        <w:rPr>
          <w:sz w:val="24"/>
          <w:szCs w:val="24"/>
          <w:lang w:val="en-US"/>
        </w:rPr>
        <w:t>service_details</w:t>
      </w:r>
      <w:r>
        <w:rPr>
          <w:sz w:val="24"/>
          <w:szCs w:val="24"/>
          <w:lang w:val="en-US"/>
        </w:rPr>
        <w:t xml:space="preserve"> (</w:t>
      </w:r>
      <w:r>
        <w:rPr>
          <w:sz w:val="24"/>
          <w:szCs w:val="24"/>
          <w:lang w:val="en-US"/>
        </w:rPr>
        <w:t>service_no, pincode</w:t>
      </w:r>
      <w:r>
        <w:rPr>
          <w:sz w:val="24"/>
          <w:szCs w:val="24"/>
          <w:lang w:val="en-US"/>
        </w:rPr>
        <w:t>), with FDs:</w:t>
      </w:r>
      <w:r>
        <w:rPr>
          <w:sz w:val="24"/>
          <w:szCs w:val="24"/>
          <w:lang w:val="en-US"/>
        </w:rPr>
        <w:br/>
      </w:r>
      <w:r w:rsidR="00D6286C">
        <w:rPr>
          <w:sz w:val="24"/>
          <w:szCs w:val="24"/>
          <w:lang w:val="en-US"/>
        </w:rPr>
        <w:t>service_no</w:t>
      </w:r>
      <w:r>
        <w:rPr>
          <w:sz w:val="24"/>
          <w:szCs w:val="24"/>
          <w:lang w:val="en-US"/>
        </w:rPr>
        <w:t xml:space="preserve"> --&gt; pincode</w:t>
      </w:r>
    </w:p>
    <w:p w14:paraId="412A27E4" w14:textId="3F4FDD3E" w:rsidR="00D6286C" w:rsidRDefault="00D6286C" w:rsidP="00EA3A00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Bill table can be decomposed as:</w:t>
      </w:r>
    </w:p>
    <w:p w14:paraId="75E77933" w14:textId="52C2D82E" w:rsidR="00D6286C" w:rsidRDefault="00D6286C" w:rsidP="00296F67">
      <w:pPr>
        <w:spacing w:after="0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Energy_charge(ec_id, energy_charge_per_unit, tariff_slab</w:t>
      </w:r>
      <w:r w:rsidR="00296F67">
        <w:rPr>
          <w:sz w:val="24"/>
          <w:szCs w:val="24"/>
          <w:lang w:val="en-US"/>
        </w:rPr>
        <w:t xml:space="preserve">, </w:t>
      </w:r>
      <w:r w:rsidR="00296F67">
        <w:rPr>
          <w:sz w:val="24"/>
          <w:szCs w:val="24"/>
          <w:lang w:val="en-US"/>
        </w:rPr>
        <w:t>total_energy_charges</w:t>
      </w:r>
      <w:r>
        <w:rPr>
          <w:sz w:val="24"/>
          <w:szCs w:val="24"/>
          <w:lang w:val="en-US"/>
        </w:rPr>
        <w:t>) with FDs:</w:t>
      </w:r>
    </w:p>
    <w:p w14:paraId="1EEEDC0B" w14:textId="1DF476D6" w:rsidR="00D6286C" w:rsidRDefault="00D6286C" w:rsidP="00296F67">
      <w:pPr>
        <w:spacing w:after="0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ec_id </w:t>
      </w:r>
      <w:r>
        <w:rPr>
          <w:sz w:val="24"/>
          <w:szCs w:val="24"/>
          <w:lang w:val="en-US"/>
        </w:rPr>
        <w:t>--&gt;</w:t>
      </w:r>
      <w:r>
        <w:rPr>
          <w:sz w:val="24"/>
          <w:szCs w:val="24"/>
          <w:lang w:val="en-US"/>
        </w:rPr>
        <w:t xml:space="preserve"> </w:t>
      </w:r>
      <w:r>
        <w:rPr>
          <w:sz w:val="24"/>
          <w:szCs w:val="24"/>
          <w:lang w:val="en-US"/>
        </w:rPr>
        <w:t>energy_charge_per_unit, tariff_slab</w:t>
      </w:r>
      <w:r>
        <w:rPr>
          <w:sz w:val="24"/>
          <w:szCs w:val="24"/>
          <w:lang w:val="en-US"/>
        </w:rPr>
        <w:t>, total_energy_charges</w:t>
      </w:r>
    </w:p>
    <w:p w14:paraId="21FB3FC0" w14:textId="77777777" w:rsidR="00296F67" w:rsidRDefault="00296F67" w:rsidP="00296F67">
      <w:pPr>
        <w:spacing w:after="0"/>
        <w:rPr>
          <w:sz w:val="24"/>
          <w:szCs w:val="24"/>
          <w:lang w:val="en-US"/>
        </w:rPr>
      </w:pPr>
    </w:p>
    <w:p w14:paraId="2B2F9335" w14:textId="7F0172E4" w:rsidR="00296F67" w:rsidRDefault="00296F67" w:rsidP="00296F67">
      <w:pPr>
        <w:spacing w:after="0"/>
        <w:rPr>
          <w:sz w:val="24"/>
          <w:szCs w:val="24"/>
          <w:lang w:val="en-US"/>
        </w:rPr>
      </w:pPr>
      <w:r w:rsidRPr="00296F67">
        <w:rPr>
          <w:sz w:val="24"/>
          <w:szCs w:val="24"/>
          <w:lang w:val="en-US"/>
        </w:rPr>
        <w:t>other_charge(</w:t>
      </w:r>
      <w:r>
        <w:rPr>
          <w:sz w:val="24"/>
          <w:szCs w:val="24"/>
          <w:lang w:val="en-US"/>
        </w:rPr>
        <w:t>o</w:t>
      </w:r>
      <w:r>
        <w:rPr>
          <w:sz w:val="24"/>
          <w:szCs w:val="24"/>
          <w:lang w:val="en-US"/>
        </w:rPr>
        <w:t xml:space="preserve">c_id, </w:t>
      </w:r>
      <w:r>
        <w:rPr>
          <w:sz w:val="24"/>
          <w:szCs w:val="24"/>
          <w:lang w:val="en-US"/>
        </w:rPr>
        <w:t>Duty, GST, fixed_charges, total_other_charges</w:t>
      </w:r>
      <w:r>
        <w:rPr>
          <w:sz w:val="24"/>
          <w:szCs w:val="24"/>
          <w:lang w:val="en-US"/>
        </w:rPr>
        <w:t>) with FDs:</w:t>
      </w:r>
    </w:p>
    <w:p w14:paraId="5B2F29D9" w14:textId="199C0D3A" w:rsidR="00296F67" w:rsidRDefault="00296F67" w:rsidP="00296F67">
      <w:pPr>
        <w:spacing w:after="0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o</w:t>
      </w:r>
      <w:r>
        <w:rPr>
          <w:sz w:val="24"/>
          <w:szCs w:val="24"/>
          <w:lang w:val="en-US"/>
        </w:rPr>
        <w:t>c_id --&gt; Duty, GST, fixed_charges, total_other_charges</w:t>
      </w:r>
    </w:p>
    <w:p w14:paraId="5D54FD23" w14:textId="45C05EB7" w:rsidR="00296F67" w:rsidRDefault="00296F67" w:rsidP="00EA3A00">
      <w:pPr>
        <w:rPr>
          <w:sz w:val="24"/>
          <w:szCs w:val="24"/>
          <w:lang w:val="en-US"/>
        </w:rPr>
      </w:pPr>
    </w:p>
    <w:p w14:paraId="5F408F71" w14:textId="7454D7C8" w:rsidR="00296F67" w:rsidRDefault="00296F67" w:rsidP="00296F67">
      <w:pPr>
        <w:spacing w:after="0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Appliances</w:t>
      </w:r>
      <w:r w:rsidRPr="00296F67">
        <w:rPr>
          <w:sz w:val="24"/>
          <w:szCs w:val="24"/>
          <w:lang w:val="en-US"/>
        </w:rPr>
        <w:t>(</w:t>
      </w:r>
      <w:r>
        <w:rPr>
          <w:sz w:val="24"/>
          <w:szCs w:val="24"/>
          <w:lang w:val="en-US"/>
        </w:rPr>
        <w:t>cons_appl</w:t>
      </w:r>
      <w:r>
        <w:rPr>
          <w:sz w:val="24"/>
          <w:szCs w:val="24"/>
          <w:lang w:val="en-US"/>
        </w:rPr>
        <w:t>_id</w:t>
      </w:r>
      <w:r>
        <w:rPr>
          <w:sz w:val="24"/>
          <w:szCs w:val="24"/>
          <w:lang w:val="en-US"/>
        </w:rPr>
        <w:t>,</w:t>
      </w:r>
      <w:r w:rsidRPr="00296F67">
        <w:rPr>
          <w:sz w:val="24"/>
          <w:szCs w:val="24"/>
          <w:lang w:val="en-US"/>
        </w:rPr>
        <w:t xml:space="preserve"> </w:t>
      </w:r>
      <w:r w:rsidRPr="004C006B">
        <w:rPr>
          <w:sz w:val="24"/>
          <w:szCs w:val="24"/>
          <w:lang w:val="en-US"/>
        </w:rPr>
        <w:t>office, tools, misc, kitchen, lights, Heating_Cooling, laundry</w:t>
      </w:r>
      <w:r>
        <w:rPr>
          <w:sz w:val="24"/>
          <w:szCs w:val="24"/>
          <w:lang w:val="en-US"/>
        </w:rPr>
        <w:t>) with FDs:</w:t>
      </w:r>
    </w:p>
    <w:p w14:paraId="06D6D5C7" w14:textId="0E44448B" w:rsidR="00296F67" w:rsidRPr="00296F67" w:rsidRDefault="00296F67" w:rsidP="00296F67">
      <w:pPr>
        <w:spacing w:after="0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cons_appl_id</w:t>
      </w:r>
      <w:r>
        <w:rPr>
          <w:sz w:val="24"/>
          <w:szCs w:val="24"/>
          <w:lang w:val="en-US"/>
        </w:rPr>
        <w:t xml:space="preserve"> </w:t>
      </w:r>
      <w:r>
        <w:rPr>
          <w:sz w:val="24"/>
          <w:szCs w:val="24"/>
          <w:lang w:val="en-US"/>
        </w:rPr>
        <w:t xml:space="preserve">--&gt; </w:t>
      </w:r>
      <w:r w:rsidRPr="004C006B">
        <w:rPr>
          <w:sz w:val="24"/>
          <w:szCs w:val="24"/>
          <w:lang w:val="en-US"/>
        </w:rPr>
        <w:t>office, tools, misc, kitchen, lights, Heating_Cooling, laundry</w:t>
      </w:r>
    </w:p>
    <w:p w14:paraId="7FFE70F6" w14:textId="77777777" w:rsidR="00296F67" w:rsidRPr="00296F67" w:rsidRDefault="00296F67" w:rsidP="00EA3A00">
      <w:pPr>
        <w:rPr>
          <w:sz w:val="24"/>
          <w:szCs w:val="24"/>
          <w:lang w:val="en-US"/>
        </w:rPr>
      </w:pPr>
    </w:p>
    <w:p w14:paraId="6B7D6DB3" w14:textId="36F9043A" w:rsidR="00296F67" w:rsidRDefault="00296F67" w:rsidP="00296F67">
      <w:pPr>
        <w:spacing w:after="0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Consumption</w:t>
      </w:r>
      <w:r w:rsidRPr="00296F67">
        <w:rPr>
          <w:sz w:val="24"/>
          <w:szCs w:val="24"/>
          <w:lang w:val="en-US"/>
        </w:rPr>
        <w:t>(</w:t>
      </w:r>
      <w:r>
        <w:rPr>
          <w:sz w:val="24"/>
          <w:szCs w:val="24"/>
          <w:lang w:val="en-US"/>
        </w:rPr>
        <w:t>cons_</w:t>
      </w:r>
      <w:r>
        <w:rPr>
          <w:sz w:val="24"/>
          <w:szCs w:val="24"/>
          <w:lang w:val="en-US"/>
        </w:rPr>
        <w:t>category</w:t>
      </w:r>
      <w:r>
        <w:rPr>
          <w:sz w:val="24"/>
          <w:szCs w:val="24"/>
          <w:lang w:val="en-US"/>
        </w:rPr>
        <w:t>_id,</w:t>
      </w:r>
      <w:r w:rsidRPr="00296F67">
        <w:rPr>
          <w:sz w:val="24"/>
          <w:szCs w:val="24"/>
          <w:lang w:val="en-US"/>
        </w:rPr>
        <w:t xml:space="preserve"> </w:t>
      </w:r>
      <w:r w:rsidRPr="004C006B">
        <w:rPr>
          <w:sz w:val="24"/>
          <w:szCs w:val="24"/>
          <w:lang w:val="en-US"/>
        </w:rPr>
        <w:t>units_consumed_heavy, units_consumed_medium, units_consumed_low</w:t>
      </w:r>
      <w:r>
        <w:rPr>
          <w:sz w:val="24"/>
          <w:szCs w:val="24"/>
          <w:lang w:val="en-US"/>
        </w:rPr>
        <w:t>) with FDs:</w:t>
      </w:r>
    </w:p>
    <w:p w14:paraId="3AD98B7F" w14:textId="1371E330" w:rsidR="00296F67" w:rsidRDefault="00296F67" w:rsidP="00296F67">
      <w:pPr>
        <w:spacing w:after="0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lastRenderedPageBreak/>
        <w:t>cons_</w:t>
      </w:r>
      <w:r>
        <w:rPr>
          <w:sz w:val="24"/>
          <w:szCs w:val="24"/>
          <w:lang w:val="en-US"/>
        </w:rPr>
        <w:t>category</w:t>
      </w:r>
      <w:r>
        <w:rPr>
          <w:sz w:val="24"/>
          <w:szCs w:val="24"/>
          <w:lang w:val="en-US"/>
        </w:rPr>
        <w:t xml:space="preserve">_id --&gt; </w:t>
      </w:r>
      <w:r w:rsidRPr="004C006B">
        <w:rPr>
          <w:sz w:val="24"/>
          <w:szCs w:val="24"/>
          <w:lang w:val="en-US"/>
        </w:rPr>
        <w:t>units_consumed_heavy, units_consumed_medium, units_consumed_low</w:t>
      </w:r>
    </w:p>
    <w:p w14:paraId="132557CC" w14:textId="1AA5D8CC" w:rsidR="00296F67" w:rsidRDefault="00296F67" w:rsidP="00296F67">
      <w:pPr>
        <w:spacing w:after="0"/>
        <w:rPr>
          <w:sz w:val="24"/>
          <w:szCs w:val="24"/>
          <w:lang w:val="en-US"/>
        </w:rPr>
      </w:pPr>
    </w:p>
    <w:p w14:paraId="677AB99D" w14:textId="2E28A128" w:rsidR="00296F67" w:rsidRDefault="00296F67" w:rsidP="00296F67">
      <w:pPr>
        <w:spacing w:after="0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Billing(bill_no, cons_category_id, cons_appl_id, ec_id, oc_id, units_consumed_cycle) with FDs: </w:t>
      </w:r>
    </w:p>
    <w:p w14:paraId="67BB4D80" w14:textId="6A9A0695" w:rsidR="00296F67" w:rsidRDefault="00296F67" w:rsidP="00296F67">
      <w:pPr>
        <w:spacing w:after="0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bill_no </w:t>
      </w:r>
      <w:r>
        <w:rPr>
          <w:sz w:val="24"/>
          <w:szCs w:val="24"/>
          <w:lang w:val="en-US"/>
        </w:rPr>
        <w:t>--&gt;</w:t>
      </w:r>
      <w:r>
        <w:rPr>
          <w:sz w:val="24"/>
          <w:szCs w:val="24"/>
          <w:lang w:val="en-US"/>
        </w:rPr>
        <w:t xml:space="preserve"> </w:t>
      </w:r>
      <w:r>
        <w:rPr>
          <w:sz w:val="24"/>
          <w:szCs w:val="24"/>
          <w:lang w:val="en-US"/>
        </w:rPr>
        <w:t>cons_category_id, cons_appl_id, ec_id, oc_id, units_consumed_cycle</w:t>
      </w:r>
    </w:p>
    <w:p w14:paraId="3EC9FD1A" w14:textId="65FF9267" w:rsidR="00296F67" w:rsidRDefault="00296F67" w:rsidP="00296F67">
      <w:pPr>
        <w:spacing w:after="0"/>
        <w:rPr>
          <w:sz w:val="24"/>
          <w:szCs w:val="24"/>
          <w:lang w:val="en-US"/>
        </w:rPr>
      </w:pPr>
    </w:p>
    <w:p w14:paraId="18A06FF5" w14:textId="5ED7E186" w:rsidR="00296F67" w:rsidRDefault="00296F67" w:rsidP="00296F67">
      <w:pPr>
        <w:spacing w:after="0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Payment table can be decomposed as:</w:t>
      </w:r>
    </w:p>
    <w:p w14:paraId="1AF3BBA2" w14:textId="77777777" w:rsidR="00296F67" w:rsidRPr="004C006B" w:rsidRDefault="00296F67" w:rsidP="00296F67">
      <w:pPr>
        <w:spacing w:after="0"/>
        <w:rPr>
          <w:sz w:val="24"/>
          <w:szCs w:val="24"/>
          <w:lang w:val="en-US"/>
        </w:rPr>
      </w:pPr>
    </w:p>
    <w:p w14:paraId="1BE38F3C" w14:textId="2F353BFE" w:rsidR="004C42B3" w:rsidRDefault="004C42B3" w:rsidP="004C42B3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Payment_details (transaction_id,  pa</w:t>
      </w:r>
      <w:r>
        <w:rPr>
          <w:sz w:val="24"/>
          <w:szCs w:val="24"/>
          <w:lang w:val="en-US"/>
        </w:rPr>
        <w:t>y</w:t>
      </w:r>
      <w:r>
        <w:rPr>
          <w:sz w:val="24"/>
          <w:szCs w:val="24"/>
          <w:lang w:val="en-US"/>
        </w:rPr>
        <w:t>_amt</w:t>
      </w:r>
      <w:r>
        <w:rPr>
          <w:sz w:val="24"/>
          <w:szCs w:val="24"/>
          <w:lang w:val="en-US"/>
        </w:rPr>
        <w:t xml:space="preserve">, </w:t>
      </w:r>
      <w:r>
        <w:rPr>
          <w:sz w:val="24"/>
          <w:szCs w:val="24"/>
          <w:lang w:val="en-US"/>
        </w:rPr>
        <w:t>pay_status, pay_date, pay_time), with FDs:</w:t>
      </w:r>
      <w:r>
        <w:rPr>
          <w:sz w:val="24"/>
          <w:szCs w:val="24"/>
          <w:lang w:val="en-US"/>
        </w:rPr>
        <w:br/>
        <w:t xml:space="preserve">transaction_id --&gt; </w:t>
      </w:r>
      <w:r>
        <w:rPr>
          <w:sz w:val="24"/>
          <w:szCs w:val="24"/>
          <w:lang w:val="en-US"/>
        </w:rPr>
        <w:t xml:space="preserve">pay_amt, </w:t>
      </w:r>
      <w:r>
        <w:rPr>
          <w:sz w:val="24"/>
          <w:szCs w:val="24"/>
          <w:lang w:val="en-US"/>
        </w:rPr>
        <w:t>pay_status, pay_date, pay_time</w:t>
      </w:r>
      <w:r>
        <w:rPr>
          <w:sz w:val="24"/>
          <w:szCs w:val="24"/>
          <w:lang w:val="en-US"/>
        </w:rPr>
        <w:br/>
      </w:r>
      <w:r>
        <w:rPr>
          <w:sz w:val="24"/>
          <w:szCs w:val="24"/>
          <w:lang w:val="en-US"/>
        </w:rPr>
        <w:br/>
        <w:t>Bill_details (bill_no, user_id, transaction_id, bill_area, issue_month, issue_date), with FDs:</w:t>
      </w:r>
      <w:r>
        <w:rPr>
          <w:sz w:val="24"/>
          <w:szCs w:val="24"/>
          <w:lang w:val="en-US"/>
        </w:rPr>
        <w:br/>
        <w:t>bill_no,</w:t>
      </w:r>
      <w:r>
        <w:rPr>
          <w:sz w:val="24"/>
          <w:szCs w:val="24"/>
          <w:lang w:val="en-US"/>
        </w:rPr>
        <w:t xml:space="preserve"> </w:t>
      </w:r>
      <w:r>
        <w:rPr>
          <w:sz w:val="24"/>
          <w:szCs w:val="24"/>
          <w:lang w:val="en-US"/>
        </w:rPr>
        <w:t>user_id --&gt; transaction_id, bill_area, issue_month, issue_date</w:t>
      </w:r>
    </w:p>
    <w:p w14:paraId="6949C7D8" w14:textId="77777777" w:rsidR="004C42B3" w:rsidRDefault="004C42B3" w:rsidP="004C42B3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BCNF – Boyce-Codd normal form:</w:t>
      </w:r>
    </w:p>
    <w:p w14:paraId="5AF995C2" w14:textId="77777777" w:rsidR="004C42B3" w:rsidRDefault="004C42B3" w:rsidP="004C42B3">
      <w:pPr>
        <w:pStyle w:val="ListParagraph"/>
        <w:numPr>
          <w:ilvl w:val="0"/>
          <w:numId w:val="7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All relations are in 3NF.</w:t>
      </w:r>
    </w:p>
    <w:p w14:paraId="33F31AF4" w14:textId="77777777" w:rsidR="004C42B3" w:rsidRDefault="004C42B3" w:rsidP="004C42B3">
      <w:pPr>
        <w:pStyle w:val="ListParagraph"/>
        <w:numPr>
          <w:ilvl w:val="0"/>
          <w:numId w:val="7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In each relation, it can be observed that the super key determines all other attributes in</w:t>
      </w:r>
    </w:p>
    <w:p w14:paraId="105DD690" w14:textId="77777777" w:rsidR="004C42B3" w:rsidRDefault="004C42B3" w:rsidP="004C42B3">
      <w:pPr>
        <w:pStyle w:val="ListParagraph"/>
        <w:numPr>
          <w:ilvl w:val="0"/>
          <w:numId w:val="7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the relation.</w:t>
      </w:r>
    </w:p>
    <w:p w14:paraId="7AFD1692" w14:textId="217845F7" w:rsidR="004C42B3" w:rsidRDefault="004C42B3" w:rsidP="004C42B3">
      <w:pPr>
        <w:pStyle w:val="ListParagraph"/>
        <w:numPr>
          <w:ilvl w:val="0"/>
          <w:numId w:val="7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Hence, all relations are in BCNF.</w:t>
      </w:r>
    </w:p>
    <w:p w14:paraId="1E20C968" w14:textId="77777777" w:rsidR="004C42B3" w:rsidRDefault="004C42B3" w:rsidP="004C42B3">
      <w:pPr>
        <w:pStyle w:val="ListParagraph"/>
        <w:rPr>
          <w:sz w:val="24"/>
          <w:szCs w:val="24"/>
          <w:lang w:val="en-US"/>
        </w:rPr>
      </w:pPr>
    </w:p>
    <w:p w14:paraId="5424FA12" w14:textId="77777777" w:rsidR="004C42B3" w:rsidRPr="004C42B3" w:rsidRDefault="004C42B3" w:rsidP="004C42B3">
      <w:pPr>
        <w:rPr>
          <w:b/>
          <w:bCs/>
          <w:sz w:val="28"/>
          <w:szCs w:val="28"/>
        </w:rPr>
      </w:pPr>
      <w:r w:rsidRPr="004C42B3">
        <w:rPr>
          <w:b/>
          <w:bCs/>
          <w:sz w:val="28"/>
          <w:szCs w:val="28"/>
        </w:rPr>
        <w:t>Database schema after normalisation:</w:t>
      </w:r>
    </w:p>
    <w:p w14:paraId="26BED569" w14:textId="644A186B" w:rsidR="004C42B3" w:rsidRDefault="004C42B3" w:rsidP="004C42B3">
      <w:pPr>
        <w:pStyle w:val="ListParagraph"/>
        <w:numPr>
          <w:ilvl w:val="0"/>
          <w:numId w:val="9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U</w:t>
      </w:r>
      <w:r>
        <w:rPr>
          <w:sz w:val="24"/>
          <w:szCs w:val="24"/>
          <w:lang w:val="en-US"/>
        </w:rPr>
        <w:t>ser</w:t>
      </w:r>
      <w:r>
        <w:rPr>
          <w:sz w:val="24"/>
          <w:szCs w:val="24"/>
          <w:lang w:val="en-US"/>
        </w:rPr>
        <w:t>_details</w:t>
      </w:r>
      <w:r>
        <w:rPr>
          <w:sz w:val="24"/>
          <w:szCs w:val="24"/>
          <w:lang w:val="en-US"/>
        </w:rPr>
        <w:t xml:space="preserve"> (</w:t>
      </w:r>
      <w:r w:rsidRPr="004C42B3">
        <w:rPr>
          <w:sz w:val="24"/>
          <w:szCs w:val="24"/>
          <w:u w:val="single"/>
          <w:lang w:val="en-US"/>
        </w:rPr>
        <w:t>user_id</w:t>
      </w:r>
      <w:r>
        <w:rPr>
          <w:sz w:val="24"/>
          <w:szCs w:val="24"/>
          <w:lang w:val="en-US"/>
        </w:rPr>
        <w:t xml:space="preserve">, </w:t>
      </w:r>
      <w:r w:rsidRPr="004C42B3">
        <w:rPr>
          <w:sz w:val="24"/>
          <w:szCs w:val="24"/>
          <w:u w:val="single"/>
          <w:lang w:val="en-US"/>
        </w:rPr>
        <w:t>phone_no</w:t>
      </w:r>
      <w:r>
        <w:rPr>
          <w:sz w:val="24"/>
          <w:szCs w:val="24"/>
          <w:lang w:val="en-US"/>
        </w:rPr>
        <w:t>, DOB, first_name, last_name, passw, email_id)</w:t>
      </w:r>
    </w:p>
    <w:p w14:paraId="22FB1736" w14:textId="0C8AF90A" w:rsidR="004C42B3" w:rsidRDefault="004C42B3" w:rsidP="004C42B3">
      <w:pPr>
        <w:pStyle w:val="ListParagraph"/>
        <w:numPr>
          <w:ilvl w:val="0"/>
          <w:numId w:val="9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customer_details (</w:t>
      </w:r>
      <w:r w:rsidRPr="004C42B3">
        <w:rPr>
          <w:sz w:val="24"/>
          <w:szCs w:val="24"/>
          <w:u w:val="single"/>
          <w:lang w:val="en-US"/>
        </w:rPr>
        <w:t>user_id</w:t>
      </w:r>
      <w:r w:rsidRPr="001057EA">
        <w:rPr>
          <w:sz w:val="24"/>
          <w:szCs w:val="24"/>
          <w:lang w:val="en-US"/>
        </w:rPr>
        <w:t>, auto_renewal, postal_code, account_no, card_holder_name, expiry_date)</w:t>
      </w:r>
    </w:p>
    <w:p w14:paraId="15B649D6" w14:textId="77777777" w:rsidR="004C42B3" w:rsidRDefault="004C42B3" w:rsidP="004C42B3">
      <w:pPr>
        <w:pStyle w:val="ListParagraph"/>
        <w:numPr>
          <w:ilvl w:val="0"/>
          <w:numId w:val="9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Admin (</w:t>
      </w:r>
      <w:r>
        <w:rPr>
          <w:sz w:val="24"/>
          <w:szCs w:val="24"/>
          <w:u w:val="single"/>
          <w:lang w:val="en-US"/>
        </w:rPr>
        <w:t>admin_id</w:t>
      </w:r>
      <w:r>
        <w:rPr>
          <w:sz w:val="24"/>
          <w:szCs w:val="24"/>
          <w:lang w:val="en-US"/>
        </w:rPr>
        <w:t xml:space="preserve">, </w:t>
      </w:r>
      <w:r>
        <w:rPr>
          <w:sz w:val="24"/>
          <w:szCs w:val="24"/>
          <w:u w:val="single"/>
          <w:lang w:val="en-US"/>
        </w:rPr>
        <w:t>user_id</w:t>
      </w:r>
      <w:r>
        <w:rPr>
          <w:sz w:val="24"/>
          <w:szCs w:val="24"/>
          <w:lang w:val="en-US"/>
        </w:rPr>
        <w:t>, admin_control_area)</w:t>
      </w:r>
    </w:p>
    <w:p w14:paraId="0D3B5AB5" w14:textId="31EE8021" w:rsidR="004C42B3" w:rsidRDefault="004C42B3" w:rsidP="004C42B3">
      <w:pPr>
        <w:pStyle w:val="ListParagraph"/>
        <w:numPr>
          <w:ilvl w:val="0"/>
          <w:numId w:val="9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Address (</w:t>
      </w:r>
      <w:r>
        <w:rPr>
          <w:sz w:val="24"/>
          <w:szCs w:val="24"/>
          <w:u w:val="single"/>
          <w:lang w:val="en-US"/>
        </w:rPr>
        <w:t>pincode</w:t>
      </w:r>
      <w:r>
        <w:rPr>
          <w:sz w:val="24"/>
          <w:szCs w:val="24"/>
          <w:lang w:val="en-US"/>
        </w:rPr>
        <w:t>, city, state)</w:t>
      </w:r>
    </w:p>
    <w:p w14:paraId="25B6532C" w14:textId="7612239C" w:rsidR="004C42B3" w:rsidRDefault="004C42B3" w:rsidP="004C42B3">
      <w:pPr>
        <w:pStyle w:val="ListParagraph"/>
        <w:numPr>
          <w:ilvl w:val="0"/>
          <w:numId w:val="9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service_details (</w:t>
      </w:r>
      <w:r w:rsidRPr="001A3FCF">
        <w:rPr>
          <w:sz w:val="24"/>
          <w:szCs w:val="24"/>
          <w:u w:val="single"/>
          <w:lang w:val="en-US"/>
        </w:rPr>
        <w:t>service_no</w:t>
      </w:r>
      <w:r>
        <w:rPr>
          <w:sz w:val="24"/>
          <w:szCs w:val="24"/>
          <w:lang w:val="en-US"/>
        </w:rPr>
        <w:t>, pincode)</w:t>
      </w:r>
    </w:p>
    <w:p w14:paraId="53E3A4AA" w14:textId="681433B3" w:rsidR="004C42B3" w:rsidRDefault="004C42B3" w:rsidP="004C42B3">
      <w:pPr>
        <w:pStyle w:val="ListParagraph"/>
        <w:numPr>
          <w:ilvl w:val="0"/>
          <w:numId w:val="9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Billing(</w:t>
      </w:r>
      <w:r w:rsidRPr="001A3FCF">
        <w:rPr>
          <w:sz w:val="24"/>
          <w:szCs w:val="24"/>
          <w:u w:val="single"/>
          <w:lang w:val="en-US"/>
        </w:rPr>
        <w:t>bill_no</w:t>
      </w:r>
      <w:r>
        <w:rPr>
          <w:sz w:val="24"/>
          <w:szCs w:val="24"/>
          <w:lang w:val="en-US"/>
        </w:rPr>
        <w:t xml:space="preserve">, cons_category_id, cons_appl_id, ec_id, oc_id, units_consumed_cycle) </w:t>
      </w:r>
    </w:p>
    <w:p w14:paraId="6A104001" w14:textId="64092E77" w:rsidR="004C42B3" w:rsidRDefault="004C42B3" w:rsidP="004C42B3">
      <w:pPr>
        <w:pStyle w:val="ListParagraph"/>
        <w:numPr>
          <w:ilvl w:val="0"/>
          <w:numId w:val="9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Energy_charge(</w:t>
      </w:r>
      <w:r w:rsidRPr="001A3FCF">
        <w:rPr>
          <w:sz w:val="24"/>
          <w:szCs w:val="24"/>
          <w:u w:val="single"/>
          <w:lang w:val="en-US"/>
        </w:rPr>
        <w:t>ec_id</w:t>
      </w:r>
      <w:r>
        <w:rPr>
          <w:sz w:val="24"/>
          <w:szCs w:val="24"/>
          <w:lang w:val="en-US"/>
        </w:rPr>
        <w:t>, energy_charge_per_unit, tariff_slab, total_energy_charges)</w:t>
      </w:r>
    </w:p>
    <w:p w14:paraId="4F486FC9" w14:textId="22F61E71" w:rsidR="004C42B3" w:rsidRDefault="004C42B3" w:rsidP="004C42B3">
      <w:pPr>
        <w:pStyle w:val="ListParagraph"/>
        <w:numPr>
          <w:ilvl w:val="0"/>
          <w:numId w:val="9"/>
        </w:numPr>
        <w:rPr>
          <w:sz w:val="24"/>
          <w:szCs w:val="24"/>
          <w:lang w:val="en-US"/>
        </w:rPr>
      </w:pPr>
      <w:r w:rsidRPr="00296F67">
        <w:rPr>
          <w:sz w:val="24"/>
          <w:szCs w:val="24"/>
          <w:lang w:val="en-US"/>
        </w:rPr>
        <w:t>other_charge(</w:t>
      </w:r>
      <w:r w:rsidRPr="001A3FCF">
        <w:rPr>
          <w:sz w:val="24"/>
          <w:szCs w:val="24"/>
          <w:u w:val="single"/>
          <w:lang w:val="en-US"/>
        </w:rPr>
        <w:t>oc_id</w:t>
      </w:r>
      <w:r>
        <w:rPr>
          <w:sz w:val="24"/>
          <w:szCs w:val="24"/>
          <w:lang w:val="en-US"/>
        </w:rPr>
        <w:t>, Duty, GST, fixed_charges, total_other_charges</w:t>
      </w:r>
      <w:r>
        <w:rPr>
          <w:sz w:val="24"/>
          <w:szCs w:val="24"/>
          <w:lang w:val="en-US"/>
        </w:rPr>
        <w:t>)</w:t>
      </w:r>
    </w:p>
    <w:p w14:paraId="56FA9CD5" w14:textId="0652775E" w:rsidR="004C42B3" w:rsidRDefault="004C42B3" w:rsidP="004C42B3">
      <w:pPr>
        <w:pStyle w:val="ListParagraph"/>
        <w:numPr>
          <w:ilvl w:val="0"/>
          <w:numId w:val="9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Appliances</w:t>
      </w:r>
      <w:r w:rsidRPr="00296F67">
        <w:rPr>
          <w:sz w:val="24"/>
          <w:szCs w:val="24"/>
          <w:lang w:val="en-US"/>
        </w:rPr>
        <w:t>(</w:t>
      </w:r>
      <w:r w:rsidRPr="001A3FCF">
        <w:rPr>
          <w:sz w:val="24"/>
          <w:szCs w:val="24"/>
          <w:u w:val="single"/>
          <w:lang w:val="en-US"/>
        </w:rPr>
        <w:t>cons_appl_id</w:t>
      </w:r>
      <w:r>
        <w:rPr>
          <w:sz w:val="24"/>
          <w:szCs w:val="24"/>
          <w:lang w:val="en-US"/>
        </w:rPr>
        <w:t>,</w:t>
      </w:r>
      <w:r w:rsidRPr="00296F67">
        <w:rPr>
          <w:sz w:val="24"/>
          <w:szCs w:val="24"/>
          <w:lang w:val="en-US"/>
        </w:rPr>
        <w:t xml:space="preserve"> </w:t>
      </w:r>
      <w:r w:rsidRPr="004C006B">
        <w:rPr>
          <w:sz w:val="24"/>
          <w:szCs w:val="24"/>
          <w:lang w:val="en-US"/>
        </w:rPr>
        <w:t>office, tools, misc, kitchen, lights, Heating_Cooling, laundry</w:t>
      </w:r>
      <w:r>
        <w:rPr>
          <w:sz w:val="24"/>
          <w:szCs w:val="24"/>
          <w:lang w:val="en-US"/>
        </w:rPr>
        <w:t>)</w:t>
      </w:r>
    </w:p>
    <w:p w14:paraId="24B9F784" w14:textId="0D59366F" w:rsidR="004C42B3" w:rsidRDefault="004C42B3" w:rsidP="004C42B3">
      <w:pPr>
        <w:pStyle w:val="ListParagraph"/>
        <w:numPr>
          <w:ilvl w:val="0"/>
          <w:numId w:val="9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Consumption</w:t>
      </w:r>
      <w:r w:rsidRPr="00296F67">
        <w:rPr>
          <w:sz w:val="24"/>
          <w:szCs w:val="24"/>
          <w:lang w:val="en-US"/>
        </w:rPr>
        <w:t>(</w:t>
      </w:r>
      <w:r w:rsidRPr="001A3FCF">
        <w:rPr>
          <w:sz w:val="24"/>
          <w:szCs w:val="24"/>
          <w:u w:val="single"/>
          <w:lang w:val="en-US"/>
        </w:rPr>
        <w:t>cons_category_id</w:t>
      </w:r>
      <w:r>
        <w:rPr>
          <w:sz w:val="24"/>
          <w:szCs w:val="24"/>
          <w:lang w:val="en-US"/>
        </w:rPr>
        <w:t>,</w:t>
      </w:r>
      <w:r w:rsidRPr="00296F67">
        <w:rPr>
          <w:sz w:val="24"/>
          <w:szCs w:val="24"/>
          <w:lang w:val="en-US"/>
        </w:rPr>
        <w:t xml:space="preserve"> </w:t>
      </w:r>
      <w:r w:rsidRPr="004C006B">
        <w:rPr>
          <w:sz w:val="24"/>
          <w:szCs w:val="24"/>
          <w:lang w:val="en-US"/>
        </w:rPr>
        <w:t>units_consumed_heavy, units_consumed_medium, units_consumed_low</w:t>
      </w:r>
      <w:r>
        <w:rPr>
          <w:sz w:val="24"/>
          <w:szCs w:val="24"/>
          <w:lang w:val="en-US"/>
        </w:rPr>
        <w:t>)</w:t>
      </w:r>
    </w:p>
    <w:p w14:paraId="257EFB40" w14:textId="77777777" w:rsidR="001A3FCF" w:rsidRDefault="001A3FCF" w:rsidP="004C42B3">
      <w:pPr>
        <w:pStyle w:val="ListParagraph"/>
        <w:numPr>
          <w:ilvl w:val="0"/>
          <w:numId w:val="9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Payment_details (</w:t>
      </w:r>
      <w:r w:rsidRPr="001A3FCF">
        <w:rPr>
          <w:sz w:val="24"/>
          <w:szCs w:val="24"/>
          <w:u w:val="single"/>
          <w:lang w:val="en-US"/>
        </w:rPr>
        <w:t>transaction_id</w:t>
      </w:r>
      <w:r>
        <w:rPr>
          <w:sz w:val="24"/>
          <w:szCs w:val="24"/>
          <w:lang w:val="en-US"/>
        </w:rPr>
        <w:t>,  pay_amt, pay_status, pay_date, pay_time)</w:t>
      </w:r>
    </w:p>
    <w:p w14:paraId="57C53E9D" w14:textId="77777777" w:rsidR="001A3FCF" w:rsidRDefault="001A3FCF" w:rsidP="004C42B3">
      <w:pPr>
        <w:pStyle w:val="ListParagraph"/>
        <w:numPr>
          <w:ilvl w:val="0"/>
          <w:numId w:val="9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Bill_details (</w:t>
      </w:r>
      <w:r w:rsidRPr="001A3FCF">
        <w:rPr>
          <w:sz w:val="24"/>
          <w:szCs w:val="24"/>
          <w:u w:val="single"/>
          <w:lang w:val="en-US"/>
        </w:rPr>
        <w:t>bill_no</w:t>
      </w:r>
      <w:r>
        <w:rPr>
          <w:sz w:val="24"/>
          <w:szCs w:val="24"/>
          <w:lang w:val="en-US"/>
        </w:rPr>
        <w:t xml:space="preserve">, user_id, transaction_id, bill_area, issue_month, issue_date), </w:t>
      </w:r>
    </w:p>
    <w:p w14:paraId="1DD18399" w14:textId="3AB1F308" w:rsidR="004C42B3" w:rsidRDefault="004C42B3" w:rsidP="004C42B3">
      <w:pPr>
        <w:pStyle w:val="ListParagraph"/>
        <w:numPr>
          <w:ilvl w:val="0"/>
          <w:numId w:val="9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Feedback (</w:t>
      </w:r>
      <w:r>
        <w:rPr>
          <w:sz w:val="24"/>
          <w:szCs w:val="24"/>
          <w:u w:val="single"/>
          <w:lang w:val="en-US"/>
        </w:rPr>
        <w:t>fb_id</w:t>
      </w:r>
      <w:r>
        <w:rPr>
          <w:sz w:val="24"/>
          <w:szCs w:val="24"/>
          <w:lang w:val="en-US"/>
        </w:rPr>
        <w:t xml:space="preserve">, </w:t>
      </w:r>
      <w:r>
        <w:rPr>
          <w:sz w:val="24"/>
          <w:szCs w:val="24"/>
          <w:u w:val="single"/>
          <w:lang w:val="en-US"/>
        </w:rPr>
        <w:t>user_id</w:t>
      </w:r>
      <w:r>
        <w:rPr>
          <w:sz w:val="24"/>
          <w:szCs w:val="24"/>
          <w:lang w:val="en-US"/>
        </w:rPr>
        <w:t>, fb_type, rating, fb_desc, fb_date, fb_time)</w:t>
      </w:r>
    </w:p>
    <w:p w14:paraId="64717A70" w14:textId="77777777" w:rsidR="004C42B3" w:rsidRDefault="004C42B3" w:rsidP="004C42B3">
      <w:pPr>
        <w:rPr>
          <w:sz w:val="24"/>
          <w:szCs w:val="24"/>
          <w:lang w:val="en-US"/>
        </w:rPr>
      </w:pPr>
    </w:p>
    <w:p w14:paraId="45E658E6" w14:textId="46C96373" w:rsidR="00296F67" w:rsidRPr="00296F67" w:rsidRDefault="00296F67" w:rsidP="00296F67">
      <w:pPr>
        <w:spacing w:after="0"/>
        <w:rPr>
          <w:sz w:val="24"/>
          <w:szCs w:val="24"/>
          <w:lang w:val="en-US"/>
        </w:rPr>
      </w:pPr>
    </w:p>
    <w:p w14:paraId="7B1CB776" w14:textId="5239B29D" w:rsidR="003877AB" w:rsidRDefault="00CE6CF5" w:rsidP="00EA3A00">
      <w:r w:rsidRPr="00EA3A00">
        <w:rPr>
          <w:sz w:val="24"/>
          <w:szCs w:val="24"/>
          <w:lang w:val="en-US"/>
        </w:rPr>
        <w:lastRenderedPageBreak/>
        <w:br/>
      </w:r>
    </w:p>
    <w:p w14:paraId="0DACB6AC" w14:textId="77777777" w:rsidR="00A23E0D" w:rsidRPr="001A4833" w:rsidRDefault="00A23E0D">
      <w:pPr>
        <w:rPr>
          <w:u w:val="single"/>
        </w:rPr>
      </w:pPr>
    </w:p>
    <w:sectPr w:rsidR="00A23E0D" w:rsidRPr="001A483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0E2060"/>
    <w:multiLevelType w:val="hybridMultilevel"/>
    <w:tmpl w:val="91DC18C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D77BEA"/>
    <w:multiLevelType w:val="hybridMultilevel"/>
    <w:tmpl w:val="91A26CF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C472B7C"/>
    <w:multiLevelType w:val="hybridMultilevel"/>
    <w:tmpl w:val="D56E95B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8271198"/>
    <w:multiLevelType w:val="hybridMultilevel"/>
    <w:tmpl w:val="37645D70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6EC546AB"/>
    <w:multiLevelType w:val="hybridMultilevel"/>
    <w:tmpl w:val="11229576"/>
    <w:lvl w:ilvl="0" w:tplc="40090017">
      <w:start w:val="1"/>
      <w:numFmt w:val="lowerLetter"/>
      <w:lvlText w:val="%1)"/>
      <w:lvlJc w:val="left"/>
      <w:pPr>
        <w:ind w:left="360" w:hanging="360"/>
      </w:pPr>
    </w:lvl>
    <w:lvl w:ilvl="1" w:tplc="40090019">
      <w:start w:val="1"/>
      <w:numFmt w:val="lowerLetter"/>
      <w:lvlText w:val="%2."/>
      <w:lvlJc w:val="left"/>
      <w:pPr>
        <w:ind w:left="1080" w:hanging="360"/>
      </w:pPr>
    </w:lvl>
    <w:lvl w:ilvl="2" w:tplc="4009001B">
      <w:start w:val="1"/>
      <w:numFmt w:val="lowerRoman"/>
      <w:lvlText w:val="%3."/>
      <w:lvlJc w:val="right"/>
      <w:pPr>
        <w:ind w:left="1800" w:hanging="180"/>
      </w:pPr>
    </w:lvl>
    <w:lvl w:ilvl="3" w:tplc="4009000F">
      <w:start w:val="1"/>
      <w:numFmt w:val="decimal"/>
      <w:lvlText w:val="%4."/>
      <w:lvlJc w:val="left"/>
      <w:pPr>
        <w:ind w:left="2520" w:hanging="360"/>
      </w:pPr>
    </w:lvl>
    <w:lvl w:ilvl="4" w:tplc="40090019">
      <w:start w:val="1"/>
      <w:numFmt w:val="lowerLetter"/>
      <w:lvlText w:val="%5."/>
      <w:lvlJc w:val="left"/>
      <w:pPr>
        <w:ind w:left="3240" w:hanging="360"/>
      </w:pPr>
    </w:lvl>
    <w:lvl w:ilvl="5" w:tplc="4009001B">
      <w:start w:val="1"/>
      <w:numFmt w:val="lowerRoman"/>
      <w:lvlText w:val="%6."/>
      <w:lvlJc w:val="right"/>
      <w:pPr>
        <w:ind w:left="3960" w:hanging="180"/>
      </w:pPr>
    </w:lvl>
    <w:lvl w:ilvl="6" w:tplc="4009000F">
      <w:start w:val="1"/>
      <w:numFmt w:val="decimal"/>
      <w:lvlText w:val="%7."/>
      <w:lvlJc w:val="left"/>
      <w:pPr>
        <w:ind w:left="4680" w:hanging="360"/>
      </w:pPr>
    </w:lvl>
    <w:lvl w:ilvl="7" w:tplc="40090019">
      <w:start w:val="1"/>
      <w:numFmt w:val="lowerLetter"/>
      <w:lvlText w:val="%8."/>
      <w:lvlJc w:val="left"/>
      <w:pPr>
        <w:ind w:left="5400" w:hanging="360"/>
      </w:pPr>
    </w:lvl>
    <w:lvl w:ilvl="8" w:tplc="4009001B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7AA54F2B"/>
    <w:multiLevelType w:val="hybridMultilevel"/>
    <w:tmpl w:val="89EA81E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5"/>
  </w:num>
  <w:num w:numId="5">
    <w:abstractNumId w:val="0"/>
  </w:num>
  <w:num w:numId="6">
    <w:abstractNumId w:val="1"/>
  </w:num>
  <w:num w:numId="7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3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2N7M0NTE2MDcyNjFR0lEKTi0uzszPAykwqgUA9dN1iCwAAAA="/>
  </w:docVars>
  <w:rsids>
    <w:rsidRoot w:val="001A4833"/>
    <w:rsid w:val="001057EA"/>
    <w:rsid w:val="001A3FCF"/>
    <w:rsid w:val="001A4833"/>
    <w:rsid w:val="00255E06"/>
    <w:rsid w:val="00296F67"/>
    <w:rsid w:val="003877AB"/>
    <w:rsid w:val="003F3E90"/>
    <w:rsid w:val="004C006B"/>
    <w:rsid w:val="004C42B3"/>
    <w:rsid w:val="008C08B7"/>
    <w:rsid w:val="00A23E0D"/>
    <w:rsid w:val="00CE6CF5"/>
    <w:rsid w:val="00D11542"/>
    <w:rsid w:val="00D6286C"/>
    <w:rsid w:val="00EA3A00"/>
    <w:rsid w:val="00EC6D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B914C1"/>
  <w15:chartTrackingRefBased/>
  <w15:docId w15:val="{E94F00EB-D61D-4D45-B14E-4B3EF9A4B6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1057EA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877AB"/>
    <w:pPr>
      <w:spacing w:line="256" w:lineRule="auto"/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1057EA"/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customStyle="1" w:styleId="normalizedtableattributespan">
    <w:name w:val="normalizedtableattributespan"/>
    <w:basedOn w:val="DefaultParagraphFont"/>
    <w:rsid w:val="001057EA"/>
  </w:style>
  <w:style w:type="character" w:customStyle="1" w:styleId="ng-binding">
    <w:name w:val="ng-binding"/>
    <w:basedOn w:val="DefaultParagraphFont"/>
    <w:rsid w:val="001057E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5709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796760">
          <w:marLeft w:val="75"/>
          <w:marRight w:val="75"/>
          <w:marTop w:val="75"/>
          <w:marBottom w:val="75"/>
          <w:divBdr>
            <w:top w:val="single" w:sz="12" w:space="2" w:color="CC0000"/>
            <w:left w:val="single" w:sz="12" w:space="2" w:color="CC0000"/>
            <w:bottom w:val="single" w:sz="12" w:space="2" w:color="CC0000"/>
            <w:right w:val="single" w:sz="12" w:space="2" w:color="CC0000"/>
          </w:divBdr>
          <w:divsChild>
            <w:div w:id="1333020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1083099">
          <w:marLeft w:val="75"/>
          <w:marRight w:val="75"/>
          <w:marTop w:val="75"/>
          <w:marBottom w:val="75"/>
          <w:divBdr>
            <w:top w:val="single" w:sz="12" w:space="2" w:color="CC0000"/>
            <w:left w:val="single" w:sz="12" w:space="2" w:color="CC0000"/>
            <w:bottom w:val="single" w:sz="12" w:space="2" w:color="CC0000"/>
            <w:right w:val="single" w:sz="12" w:space="2" w:color="CC0000"/>
          </w:divBdr>
          <w:divsChild>
            <w:div w:id="1482309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8236406">
          <w:marLeft w:val="75"/>
          <w:marRight w:val="75"/>
          <w:marTop w:val="75"/>
          <w:marBottom w:val="75"/>
          <w:divBdr>
            <w:top w:val="single" w:sz="12" w:space="2" w:color="CC0000"/>
            <w:left w:val="single" w:sz="12" w:space="2" w:color="CC0000"/>
            <w:bottom w:val="single" w:sz="12" w:space="2" w:color="CC0000"/>
            <w:right w:val="single" w:sz="12" w:space="2" w:color="CC0000"/>
          </w:divBdr>
          <w:divsChild>
            <w:div w:id="839810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06807016">
          <w:marLeft w:val="75"/>
          <w:marRight w:val="75"/>
          <w:marTop w:val="75"/>
          <w:marBottom w:val="75"/>
          <w:divBdr>
            <w:top w:val="single" w:sz="12" w:space="2" w:color="CC0000"/>
            <w:left w:val="single" w:sz="12" w:space="2" w:color="CC0000"/>
            <w:bottom w:val="single" w:sz="12" w:space="2" w:color="CC0000"/>
            <w:right w:val="single" w:sz="12" w:space="2" w:color="CC0000"/>
          </w:divBdr>
          <w:divsChild>
            <w:div w:id="1075862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626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524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800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411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395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056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194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058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566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5287719">
          <w:marLeft w:val="0"/>
          <w:marRight w:val="0"/>
          <w:marTop w:val="0"/>
          <w:marBottom w:val="150"/>
          <w:divBdr>
            <w:top w:val="single" w:sz="12" w:space="11" w:color="D2D2D2"/>
            <w:left w:val="single" w:sz="12" w:space="11" w:color="D2D2D2"/>
            <w:bottom w:val="single" w:sz="12" w:space="26" w:color="D2D2D2"/>
            <w:right w:val="single" w:sz="12" w:space="31" w:color="D2D2D2"/>
          </w:divBdr>
          <w:divsChild>
            <w:div w:id="1207569714">
              <w:marLeft w:val="75"/>
              <w:marRight w:val="75"/>
              <w:marTop w:val="75"/>
              <w:marBottom w:val="75"/>
              <w:divBdr>
                <w:top w:val="single" w:sz="12" w:space="2" w:color="CC0000"/>
                <w:left w:val="single" w:sz="12" w:space="2" w:color="CC0000"/>
                <w:bottom w:val="single" w:sz="12" w:space="2" w:color="CC0000"/>
                <w:right w:val="single" w:sz="12" w:space="2" w:color="CC0000"/>
              </w:divBdr>
            </w:div>
          </w:divsChild>
        </w:div>
        <w:div w:id="925844943">
          <w:marLeft w:val="0"/>
          <w:marRight w:val="0"/>
          <w:marTop w:val="0"/>
          <w:marBottom w:val="150"/>
          <w:divBdr>
            <w:top w:val="single" w:sz="12" w:space="11" w:color="D2D2D2"/>
            <w:left w:val="single" w:sz="12" w:space="11" w:color="D2D2D2"/>
            <w:bottom w:val="single" w:sz="12" w:space="26" w:color="D2D2D2"/>
            <w:right w:val="single" w:sz="12" w:space="31" w:color="D2D2D2"/>
          </w:divBdr>
          <w:divsChild>
            <w:div w:id="1965187023">
              <w:marLeft w:val="75"/>
              <w:marRight w:val="75"/>
              <w:marTop w:val="75"/>
              <w:marBottom w:val="75"/>
              <w:divBdr>
                <w:top w:val="single" w:sz="12" w:space="2" w:color="CC0000"/>
                <w:left w:val="single" w:sz="12" w:space="2" w:color="CC0000"/>
                <w:bottom w:val="single" w:sz="12" w:space="2" w:color="CC0000"/>
                <w:right w:val="single" w:sz="12" w:space="2" w:color="CC0000"/>
              </w:divBdr>
            </w:div>
          </w:divsChild>
        </w:div>
        <w:div w:id="1857427759">
          <w:marLeft w:val="0"/>
          <w:marRight w:val="0"/>
          <w:marTop w:val="0"/>
          <w:marBottom w:val="150"/>
          <w:divBdr>
            <w:top w:val="single" w:sz="12" w:space="11" w:color="D2D2D2"/>
            <w:left w:val="single" w:sz="12" w:space="11" w:color="D2D2D2"/>
            <w:bottom w:val="single" w:sz="12" w:space="26" w:color="D2D2D2"/>
            <w:right w:val="single" w:sz="12" w:space="31" w:color="D2D2D2"/>
          </w:divBdr>
          <w:divsChild>
            <w:div w:id="960306364">
              <w:marLeft w:val="75"/>
              <w:marRight w:val="75"/>
              <w:marTop w:val="75"/>
              <w:marBottom w:val="75"/>
              <w:divBdr>
                <w:top w:val="single" w:sz="12" w:space="2" w:color="CC0000"/>
                <w:left w:val="single" w:sz="12" w:space="2" w:color="CC0000"/>
                <w:bottom w:val="single" w:sz="12" w:space="2" w:color="CC0000"/>
                <w:right w:val="single" w:sz="12" w:space="2" w:color="CC0000"/>
              </w:divBdr>
            </w:div>
          </w:divsChild>
        </w:div>
        <w:div w:id="175310561">
          <w:marLeft w:val="0"/>
          <w:marRight w:val="0"/>
          <w:marTop w:val="0"/>
          <w:marBottom w:val="150"/>
          <w:divBdr>
            <w:top w:val="single" w:sz="12" w:space="11" w:color="D2D2D2"/>
            <w:left w:val="single" w:sz="12" w:space="11" w:color="D2D2D2"/>
            <w:bottom w:val="single" w:sz="12" w:space="26" w:color="D2D2D2"/>
            <w:right w:val="single" w:sz="12" w:space="31" w:color="D2D2D2"/>
          </w:divBdr>
          <w:divsChild>
            <w:div w:id="927076537">
              <w:marLeft w:val="75"/>
              <w:marRight w:val="75"/>
              <w:marTop w:val="75"/>
              <w:marBottom w:val="75"/>
              <w:divBdr>
                <w:top w:val="single" w:sz="12" w:space="2" w:color="CC0000"/>
                <w:left w:val="single" w:sz="12" w:space="2" w:color="CC0000"/>
                <w:bottom w:val="single" w:sz="12" w:space="2" w:color="CC0000"/>
                <w:right w:val="single" w:sz="12" w:space="2" w:color="CC0000"/>
              </w:divBdr>
            </w:div>
          </w:divsChild>
        </w:div>
        <w:div w:id="1721250514">
          <w:marLeft w:val="0"/>
          <w:marRight w:val="0"/>
          <w:marTop w:val="0"/>
          <w:marBottom w:val="150"/>
          <w:divBdr>
            <w:top w:val="single" w:sz="12" w:space="11" w:color="D2D2D2"/>
            <w:left w:val="single" w:sz="12" w:space="11" w:color="D2D2D2"/>
            <w:bottom w:val="single" w:sz="12" w:space="26" w:color="D2D2D2"/>
            <w:right w:val="single" w:sz="12" w:space="31" w:color="D2D2D2"/>
          </w:divBdr>
          <w:divsChild>
            <w:div w:id="1762800096">
              <w:marLeft w:val="75"/>
              <w:marRight w:val="75"/>
              <w:marTop w:val="75"/>
              <w:marBottom w:val="75"/>
              <w:divBdr>
                <w:top w:val="single" w:sz="12" w:space="2" w:color="CC0000"/>
                <w:left w:val="single" w:sz="12" w:space="2" w:color="CC0000"/>
                <w:bottom w:val="single" w:sz="12" w:space="2" w:color="CC0000"/>
                <w:right w:val="single" w:sz="12" w:space="2" w:color="CC0000"/>
              </w:divBdr>
            </w:div>
          </w:divsChild>
        </w:div>
        <w:div w:id="1988826598">
          <w:marLeft w:val="0"/>
          <w:marRight w:val="0"/>
          <w:marTop w:val="0"/>
          <w:marBottom w:val="150"/>
          <w:divBdr>
            <w:top w:val="single" w:sz="12" w:space="11" w:color="D2D2D2"/>
            <w:left w:val="single" w:sz="12" w:space="11" w:color="D2D2D2"/>
            <w:bottom w:val="single" w:sz="12" w:space="26" w:color="D2D2D2"/>
            <w:right w:val="single" w:sz="12" w:space="31" w:color="D2D2D2"/>
          </w:divBdr>
          <w:divsChild>
            <w:div w:id="959649483">
              <w:marLeft w:val="75"/>
              <w:marRight w:val="75"/>
              <w:marTop w:val="75"/>
              <w:marBottom w:val="75"/>
              <w:divBdr>
                <w:top w:val="single" w:sz="12" w:space="2" w:color="CC0000"/>
                <w:left w:val="single" w:sz="12" w:space="2" w:color="CC0000"/>
                <w:bottom w:val="single" w:sz="12" w:space="2" w:color="CC0000"/>
                <w:right w:val="single" w:sz="12" w:space="2" w:color="CC0000"/>
              </w:divBdr>
            </w:div>
          </w:divsChild>
        </w:div>
        <w:div w:id="2136898740">
          <w:marLeft w:val="0"/>
          <w:marRight w:val="0"/>
          <w:marTop w:val="0"/>
          <w:marBottom w:val="150"/>
          <w:divBdr>
            <w:top w:val="single" w:sz="12" w:space="11" w:color="D2D2D2"/>
            <w:left w:val="single" w:sz="12" w:space="11" w:color="D2D2D2"/>
            <w:bottom w:val="single" w:sz="12" w:space="26" w:color="D2D2D2"/>
            <w:right w:val="single" w:sz="12" w:space="31" w:color="D2D2D2"/>
          </w:divBdr>
          <w:divsChild>
            <w:div w:id="392580445">
              <w:marLeft w:val="75"/>
              <w:marRight w:val="75"/>
              <w:marTop w:val="75"/>
              <w:marBottom w:val="75"/>
              <w:divBdr>
                <w:top w:val="single" w:sz="12" w:space="2" w:color="CC0000"/>
                <w:left w:val="single" w:sz="12" w:space="2" w:color="CC0000"/>
                <w:bottom w:val="single" w:sz="12" w:space="2" w:color="CC0000"/>
                <w:right w:val="single" w:sz="12" w:space="2" w:color="CC0000"/>
              </w:divBdr>
            </w:div>
          </w:divsChild>
        </w:div>
        <w:div w:id="2005549246">
          <w:marLeft w:val="0"/>
          <w:marRight w:val="0"/>
          <w:marTop w:val="0"/>
          <w:marBottom w:val="150"/>
          <w:divBdr>
            <w:top w:val="single" w:sz="12" w:space="11" w:color="D2D2D2"/>
            <w:left w:val="single" w:sz="12" w:space="11" w:color="D2D2D2"/>
            <w:bottom w:val="single" w:sz="12" w:space="26" w:color="D2D2D2"/>
            <w:right w:val="single" w:sz="12" w:space="31" w:color="D2D2D2"/>
          </w:divBdr>
          <w:divsChild>
            <w:div w:id="917012158">
              <w:marLeft w:val="75"/>
              <w:marRight w:val="75"/>
              <w:marTop w:val="75"/>
              <w:marBottom w:val="75"/>
              <w:divBdr>
                <w:top w:val="single" w:sz="12" w:space="2" w:color="CC0000"/>
                <w:left w:val="single" w:sz="12" w:space="2" w:color="CC0000"/>
                <w:bottom w:val="single" w:sz="12" w:space="2" w:color="CC0000"/>
                <w:right w:val="single" w:sz="12" w:space="2" w:color="CC0000"/>
              </w:divBdr>
            </w:div>
          </w:divsChild>
        </w:div>
        <w:div w:id="1010257758">
          <w:marLeft w:val="0"/>
          <w:marRight w:val="0"/>
          <w:marTop w:val="0"/>
          <w:marBottom w:val="150"/>
          <w:divBdr>
            <w:top w:val="single" w:sz="12" w:space="11" w:color="D2D2D2"/>
            <w:left w:val="single" w:sz="12" w:space="11" w:color="D2D2D2"/>
            <w:bottom w:val="single" w:sz="12" w:space="26" w:color="D2D2D2"/>
            <w:right w:val="single" w:sz="12" w:space="31" w:color="D2D2D2"/>
          </w:divBdr>
          <w:divsChild>
            <w:div w:id="1301880906">
              <w:marLeft w:val="75"/>
              <w:marRight w:val="75"/>
              <w:marTop w:val="75"/>
              <w:marBottom w:val="75"/>
              <w:divBdr>
                <w:top w:val="single" w:sz="12" w:space="2" w:color="CC0000"/>
                <w:left w:val="single" w:sz="12" w:space="2" w:color="CC0000"/>
                <w:bottom w:val="single" w:sz="12" w:space="2" w:color="CC0000"/>
                <w:right w:val="single" w:sz="12" w:space="2" w:color="CC0000"/>
              </w:divBdr>
            </w:div>
          </w:divsChild>
        </w:div>
        <w:div w:id="1997683332">
          <w:marLeft w:val="0"/>
          <w:marRight w:val="0"/>
          <w:marTop w:val="0"/>
          <w:marBottom w:val="150"/>
          <w:divBdr>
            <w:top w:val="single" w:sz="12" w:space="11" w:color="D2D2D2"/>
            <w:left w:val="single" w:sz="12" w:space="11" w:color="D2D2D2"/>
            <w:bottom w:val="single" w:sz="12" w:space="26" w:color="D2D2D2"/>
            <w:right w:val="single" w:sz="12" w:space="31" w:color="D2D2D2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7</TotalTime>
  <Pages>5</Pages>
  <Words>989</Words>
  <Characters>5641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yctophilia Scamander</dc:creator>
  <cp:keywords/>
  <dc:description/>
  <cp:lastModifiedBy>Nyctophilia Scamander</cp:lastModifiedBy>
  <cp:revision>2</cp:revision>
  <dcterms:created xsi:type="dcterms:W3CDTF">2022-01-11T12:15:00Z</dcterms:created>
  <dcterms:modified xsi:type="dcterms:W3CDTF">2022-01-11T14:59:00Z</dcterms:modified>
</cp:coreProperties>
</file>